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8121E62" w14:textId="77777777" w:rsidR="008B09D9" w:rsidRPr="008B09D9" w:rsidRDefault="008B09D9" w:rsidP="008B09D9">
      <w:pPr>
        <w:spacing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8B09D9">
        <w:rPr>
          <w:rFonts w:ascii="Calibri" w:eastAsia="Times New Roman" w:hAnsi="Calibri" w:cs="Calibri"/>
          <w:b/>
          <w:bCs/>
          <w:color w:val="000000"/>
          <w:lang w:eastAsia="en-GB"/>
        </w:rPr>
        <w:t>Grant Number</w:t>
      </w:r>
      <w:r w:rsidRPr="008B09D9">
        <w:rPr>
          <w:rFonts w:ascii="Calibri" w:eastAsia="Times New Roman" w:hAnsi="Calibri" w:cs="Calibri"/>
          <w:color w:val="000000"/>
          <w:lang w:eastAsia="en-GB"/>
        </w:rPr>
        <w:t>: N/A</w:t>
      </w:r>
    </w:p>
    <w:p w14:paraId="4A247D4D" w14:textId="77777777" w:rsidR="008B09D9" w:rsidRPr="008B09D9" w:rsidRDefault="008B09D9" w:rsidP="008B09D9">
      <w:pPr>
        <w:spacing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8B09D9">
        <w:rPr>
          <w:rFonts w:ascii="Calibri" w:eastAsia="Times New Roman" w:hAnsi="Calibri" w:cs="Calibri"/>
          <w:color w:val="000000"/>
          <w:lang w:eastAsia="en-GB"/>
        </w:rPr>
        <w:t>The datasets contained herein have been funded by the JABBS Trust, Norbury Park Estate, The John Horseman Trust, Ecological Continuity Trust, the Natural Environment Research Council (NERC; (grants NE/S015833/1, NE/P003486/1, NE/N020502/1; NE/T000449/1; NE/T012323/1), and the University of Birmingham.</w:t>
      </w:r>
    </w:p>
    <w:p w14:paraId="74E7DBCB" w14:textId="77777777" w:rsidR="008B09D9" w:rsidRPr="008B09D9" w:rsidRDefault="008B09D9" w:rsidP="008B09D9">
      <w:pPr>
        <w:spacing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8B09D9">
        <w:rPr>
          <w:rFonts w:ascii="Calibri" w:eastAsia="Times New Roman" w:hAnsi="Calibri" w:cs="Calibri"/>
          <w:b/>
          <w:bCs/>
          <w:color w:val="000000"/>
          <w:lang w:eastAsia="en-GB"/>
        </w:rPr>
        <w:t xml:space="preserve">Sponsor: </w:t>
      </w:r>
    </w:p>
    <w:p w14:paraId="7DE7FF5E" w14:textId="77777777" w:rsidR="008B09D9" w:rsidRPr="008B09D9" w:rsidRDefault="008B09D9" w:rsidP="008B09D9">
      <w:pPr>
        <w:spacing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8B09D9">
        <w:rPr>
          <w:rFonts w:ascii="Calibri" w:eastAsia="Times New Roman" w:hAnsi="Calibri" w:cs="Calibri"/>
          <w:b/>
          <w:bCs/>
          <w:color w:val="000000"/>
          <w:lang w:eastAsia="en-GB"/>
        </w:rPr>
        <w:t>Project title</w:t>
      </w:r>
      <w:r w:rsidRPr="008B09D9">
        <w:rPr>
          <w:rFonts w:ascii="Calibri" w:eastAsia="Times New Roman" w:hAnsi="Calibri" w:cs="Calibri"/>
          <w:color w:val="000000"/>
          <w:lang w:eastAsia="en-GB"/>
        </w:rPr>
        <w:t xml:space="preserve">: </w:t>
      </w:r>
      <w:proofErr w:type="spellStart"/>
      <w:r w:rsidRPr="008B09D9">
        <w:rPr>
          <w:rFonts w:ascii="Calibri" w:eastAsia="Times New Roman" w:hAnsi="Calibri" w:cs="Calibri"/>
          <w:color w:val="000000"/>
          <w:lang w:eastAsia="en-GB"/>
        </w:rPr>
        <w:t>BIFoR</w:t>
      </w:r>
      <w:proofErr w:type="spellEnd"/>
      <w:r w:rsidRPr="008B09D9">
        <w:rPr>
          <w:rFonts w:ascii="Calibri" w:eastAsia="Times New Roman" w:hAnsi="Calibri" w:cs="Calibri"/>
          <w:color w:val="000000"/>
          <w:lang w:eastAsia="en-GB"/>
        </w:rPr>
        <w:t xml:space="preserve"> FACE environmental monitoring data</w:t>
      </w:r>
    </w:p>
    <w:p w14:paraId="483CA678" w14:textId="77777777" w:rsidR="008B09D9" w:rsidRPr="008B09D9" w:rsidRDefault="008B09D9" w:rsidP="008B09D9">
      <w:pPr>
        <w:spacing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8B09D9">
        <w:rPr>
          <w:rFonts w:ascii="Calibri" w:eastAsia="Times New Roman" w:hAnsi="Calibri" w:cs="Calibri"/>
          <w:color w:val="000000"/>
          <w:lang w:eastAsia="en-GB"/>
        </w:rPr>
        <w:t>The following files have been archived:</w:t>
      </w:r>
    </w:p>
    <w:tbl>
      <w:tblPr>
        <w:tblW w:w="0" w:type="auto"/>
        <w:tblCellSpacing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4106"/>
        <w:gridCol w:w="4910"/>
      </w:tblGrid>
      <w:tr w:rsidR="008B09D9" w:rsidRPr="008B09D9" w14:paraId="5C80A126" w14:textId="77777777" w:rsidTr="008B09D9">
        <w:trPr>
          <w:tblCellSpacing w:w="0" w:type="dxa"/>
        </w:trPr>
        <w:tc>
          <w:tcPr>
            <w:tcW w:w="41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9CB2408" w14:textId="77777777" w:rsidR="008B09D9" w:rsidRPr="008B09D9" w:rsidRDefault="008B09D9" w:rsidP="008B09D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8B09D9">
              <w:rPr>
                <w:rFonts w:ascii="Calibri" w:eastAsia="Times New Roman" w:hAnsi="Calibri" w:cs="Calibri"/>
                <w:color w:val="000000"/>
                <w:lang w:eastAsia="en-GB"/>
              </w:rPr>
              <w:t>File name</w:t>
            </w:r>
          </w:p>
        </w:tc>
        <w:tc>
          <w:tcPr>
            <w:tcW w:w="49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13229F6" w14:textId="77777777" w:rsidR="008B09D9" w:rsidRPr="008B09D9" w:rsidRDefault="008B09D9" w:rsidP="008B09D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8B09D9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File description </w:t>
            </w:r>
          </w:p>
        </w:tc>
      </w:tr>
      <w:tr w:rsidR="008B09D9" w:rsidRPr="008B09D9" w14:paraId="251DE64C" w14:textId="77777777" w:rsidTr="008B09D9">
        <w:trPr>
          <w:trHeight w:val="397"/>
          <w:tblCellSpacing w:w="0" w:type="dxa"/>
        </w:trPr>
        <w:tc>
          <w:tcPr>
            <w:tcW w:w="41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DB32664" w14:textId="77777777" w:rsidR="008B09D9" w:rsidRPr="008B09D9" w:rsidRDefault="008B09D9" w:rsidP="008B09D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8B09D9">
              <w:rPr>
                <w:rFonts w:ascii="Calibri" w:eastAsia="Times New Roman" w:hAnsi="Calibri" w:cs="Calibri"/>
                <w:color w:val="000000"/>
                <w:lang w:eastAsia="en-GB"/>
              </w:rPr>
              <w:t>Wod_Brook_stream</w:t>
            </w:r>
            <w:proofErr w:type="spellEnd"/>
          </w:p>
        </w:tc>
        <w:tc>
          <w:tcPr>
            <w:tcW w:w="49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CD4A045" w14:textId="77777777" w:rsidR="008B09D9" w:rsidRPr="008B09D9" w:rsidRDefault="008B09D9" w:rsidP="008B09D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8B09D9"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  <w:t xml:space="preserve">Data type: </w:t>
            </w:r>
            <w:r w:rsidRPr="008B09D9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stream dataset from the Wood Brook stream at </w:t>
            </w:r>
            <w:proofErr w:type="spellStart"/>
            <w:r w:rsidRPr="008B09D9">
              <w:rPr>
                <w:rFonts w:ascii="Calibri" w:eastAsia="Times New Roman" w:hAnsi="Calibri" w:cs="Calibri"/>
                <w:color w:val="000000"/>
                <w:lang w:eastAsia="en-GB"/>
              </w:rPr>
              <w:t>BIFoR</w:t>
            </w:r>
            <w:proofErr w:type="spellEnd"/>
            <w:r w:rsidRPr="008B09D9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 FACE</w:t>
            </w:r>
          </w:p>
          <w:p w14:paraId="34155E05" w14:textId="77777777" w:rsidR="008B09D9" w:rsidRPr="008B09D9" w:rsidRDefault="008B09D9" w:rsidP="008B09D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8B09D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 </w:t>
            </w:r>
          </w:p>
          <w:p w14:paraId="32C4AF79" w14:textId="77777777" w:rsidR="008B09D9" w:rsidRPr="008B09D9" w:rsidRDefault="008B09D9" w:rsidP="008B09D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8B09D9"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  <w:t>Data owner</w:t>
            </w:r>
            <w:r w:rsidRPr="008B09D9">
              <w:rPr>
                <w:rFonts w:ascii="Calibri" w:eastAsia="Times New Roman" w:hAnsi="Calibri" w:cs="Calibri"/>
                <w:color w:val="000000"/>
                <w:lang w:eastAsia="en-GB"/>
              </w:rPr>
              <w:t>: S. Krause</w:t>
            </w:r>
            <w:r w:rsidRPr="008B09D9">
              <w:rPr>
                <w:rFonts w:ascii="Calibri" w:eastAsia="Times New Roman" w:hAnsi="Calibri" w:cs="Calibri"/>
                <w:color w:val="000000"/>
                <w:vertAlign w:val="superscript"/>
                <w:lang w:eastAsia="en-GB"/>
              </w:rPr>
              <w:t>1,2</w:t>
            </w:r>
          </w:p>
          <w:p w14:paraId="3E8C7DA3" w14:textId="77777777" w:rsidR="008B09D9" w:rsidRPr="008B09D9" w:rsidRDefault="008B09D9" w:rsidP="008B09D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8B09D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 </w:t>
            </w:r>
          </w:p>
          <w:p w14:paraId="2EBCB766" w14:textId="77777777" w:rsidR="008B09D9" w:rsidRPr="008B09D9" w:rsidRDefault="008B09D9" w:rsidP="008B09D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8B09D9"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  <w:t>Data originator</w:t>
            </w:r>
            <w:r w:rsidRPr="008B09D9">
              <w:rPr>
                <w:rFonts w:ascii="Calibri" w:eastAsia="Times New Roman" w:hAnsi="Calibri" w:cs="Calibri"/>
                <w:color w:val="000000"/>
                <w:lang w:eastAsia="en-GB"/>
              </w:rPr>
              <w:t>: P.J. Blaen</w:t>
            </w:r>
            <w:r w:rsidRPr="008B09D9">
              <w:rPr>
                <w:rFonts w:ascii="Calibri" w:eastAsia="Times New Roman" w:hAnsi="Calibri" w:cs="Calibri"/>
                <w:color w:val="000000"/>
                <w:vertAlign w:val="superscript"/>
                <w:lang w:eastAsia="en-GB"/>
              </w:rPr>
              <w:t>1,3</w:t>
            </w:r>
            <w:r w:rsidRPr="008B09D9">
              <w:rPr>
                <w:rFonts w:ascii="Calibri" w:eastAsia="Times New Roman" w:hAnsi="Calibri" w:cs="Calibri"/>
                <w:color w:val="000000"/>
                <w:lang w:eastAsia="en-GB"/>
              </w:rPr>
              <w:t>, N. Brekenfeld</w:t>
            </w:r>
            <w:r w:rsidRPr="008B09D9">
              <w:rPr>
                <w:rFonts w:ascii="Calibri" w:eastAsia="Times New Roman" w:hAnsi="Calibri" w:cs="Calibri"/>
                <w:color w:val="000000"/>
                <w:vertAlign w:val="superscript"/>
                <w:lang w:eastAsia="en-GB"/>
              </w:rPr>
              <w:t>1,2</w:t>
            </w:r>
          </w:p>
          <w:p w14:paraId="18D48E16" w14:textId="77777777" w:rsidR="008B09D9" w:rsidRPr="008B09D9" w:rsidRDefault="008B09D9" w:rsidP="008B09D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8B09D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 </w:t>
            </w:r>
          </w:p>
          <w:p w14:paraId="2D5BA727" w14:textId="77777777" w:rsidR="008B09D9" w:rsidRPr="008B09D9" w:rsidRDefault="008B09D9" w:rsidP="008B09D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8B09D9">
              <w:rPr>
                <w:rFonts w:ascii="Calibri" w:eastAsia="Times New Roman" w:hAnsi="Calibri" w:cs="Calibri"/>
                <w:color w:val="000000"/>
                <w:lang w:eastAsia="en-GB"/>
              </w:rPr>
              <w:t>1. Birmingham Institute of Forest Research, University of Birmingham, Birmingham B15 2TT, UK</w:t>
            </w:r>
          </w:p>
          <w:p w14:paraId="30284FBF" w14:textId="77777777" w:rsidR="008B09D9" w:rsidRPr="008B09D9" w:rsidRDefault="008B09D9" w:rsidP="008B09D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8B09D9">
              <w:rPr>
                <w:rFonts w:ascii="Calibri" w:eastAsia="Times New Roman" w:hAnsi="Calibri" w:cs="Calibri"/>
                <w:color w:val="000000"/>
                <w:lang w:eastAsia="en-GB"/>
              </w:rPr>
              <w:t>2. School of Geography, Earth and Environmental Science, University of Birmingham, Birmingham B15 2TT, UK</w:t>
            </w:r>
          </w:p>
          <w:p w14:paraId="15881E4B" w14:textId="77777777" w:rsidR="008B09D9" w:rsidRPr="008B09D9" w:rsidRDefault="008B09D9" w:rsidP="008B09D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8B09D9">
              <w:rPr>
                <w:rFonts w:ascii="Calibri" w:eastAsia="Times New Roman" w:hAnsi="Calibri" w:cs="Calibri"/>
                <w:color w:val="000000"/>
                <w:lang w:eastAsia="en-GB"/>
              </w:rPr>
              <w:t>Now at Yorkshire Water, Chadwick Street, Leeds, LS10 1LJ, UK</w:t>
            </w:r>
          </w:p>
          <w:p w14:paraId="21FED6CD" w14:textId="77777777" w:rsidR="008B09D9" w:rsidRPr="008B09D9" w:rsidRDefault="008B09D9" w:rsidP="008B09D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8B09D9">
              <w:rPr>
                <w:rFonts w:ascii="Calibri" w:eastAsia="Times New Roman" w:hAnsi="Calibri" w:cs="Calibri"/>
                <w:color w:val="000000"/>
                <w:lang w:eastAsia="en-GB"/>
              </w:rPr>
              <w:t>3. Yorkshire Water, Chadwick Street, Leeds, LS10 1LJ, UK</w:t>
            </w:r>
          </w:p>
          <w:p w14:paraId="488328C0" w14:textId="77777777" w:rsidR="008B09D9" w:rsidRPr="008B09D9" w:rsidRDefault="008B09D9" w:rsidP="008B09D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8B09D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 </w:t>
            </w:r>
          </w:p>
          <w:p w14:paraId="6ABF2304" w14:textId="77777777" w:rsidR="008B09D9" w:rsidRPr="008B09D9" w:rsidRDefault="008B09D9" w:rsidP="008B09D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8B09D9"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  <w:t>Format</w:t>
            </w:r>
            <w:r w:rsidRPr="008B09D9">
              <w:rPr>
                <w:rFonts w:ascii="Calibri" w:eastAsia="Times New Roman" w:hAnsi="Calibri" w:cs="Calibri"/>
                <w:color w:val="000000"/>
                <w:lang w:eastAsia="en-GB"/>
              </w:rPr>
              <w:t>: .csv</w:t>
            </w:r>
          </w:p>
          <w:p w14:paraId="41AF456B" w14:textId="77777777" w:rsidR="008B09D9" w:rsidRPr="008B09D9" w:rsidRDefault="008B09D9" w:rsidP="008B09D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8B09D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 </w:t>
            </w:r>
          </w:p>
          <w:p w14:paraId="7C06E219" w14:textId="77777777" w:rsidR="008B09D9" w:rsidRPr="008B09D9" w:rsidRDefault="008B09D9" w:rsidP="008B09D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8B09D9"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  <w:t>Monitoring period</w:t>
            </w:r>
            <w:r w:rsidRPr="008B09D9">
              <w:rPr>
                <w:rFonts w:ascii="Calibri" w:eastAsia="Times New Roman" w:hAnsi="Calibri" w:cs="Calibri"/>
                <w:color w:val="000000"/>
                <w:lang w:eastAsia="en-GB"/>
              </w:rPr>
              <w:t>: 2018-02-08 to 2020-09-24</w:t>
            </w:r>
          </w:p>
          <w:p w14:paraId="2F1CDD2F" w14:textId="77777777" w:rsidR="008B09D9" w:rsidRPr="008B09D9" w:rsidRDefault="008B09D9" w:rsidP="008B09D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8B09D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 </w:t>
            </w:r>
          </w:p>
          <w:p w14:paraId="015E108C" w14:textId="77777777" w:rsidR="008B09D9" w:rsidRPr="008B09D9" w:rsidRDefault="008B09D9" w:rsidP="008B09D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8B09D9"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  <w:t>Sampling resolution</w:t>
            </w:r>
            <w:r w:rsidRPr="008B09D9">
              <w:rPr>
                <w:rFonts w:ascii="Calibri" w:eastAsia="Times New Roman" w:hAnsi="Calibri" w:cs="Calibri"/>
                <w:color w:val="000000"/>
                <w:lang w:eastAsia="en-GB"/>
              </w:rPr>
              <w:t>: 1 hour</w:t>
            </w:r>
          </w:p>
          <w:p w14:paraId="10AD6E61" w14:textId="77777777" w:rsidR="008B09D9" w:rsidRPr="008B09D9" w:rsidRDefault="008B09D9" w:rsidP="008B09D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8B09D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 </w:t>
            </w:r>
          </w:p>
          <w:p w14:paraId="68703676" w14:textId="77777777" w:rsidR="008B09D9" w:rsidRPr="008B09D9" w:rsidRDefault="008B09D9" w:rsidP="008B09D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8B09D9"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  <w:t>Parameters &amp; units</w:t>
            </w:r>
            <w:r w:rsidRPr="008B09D9">
              <w:rPr>
                <w:rFonts w:ascii="Calibri" w:eastAsia="Times New Roman" w:hAnsi="Calibri" w:cs="Calibri"/>
                <w:color w:val="000000"/>
                <w:lang w:eastAsia="en-GB"/>
              </w:rPr>
              <w:t>:</w:t>
            </w:r>
          </w:p>
          <w:p w14:paraId="33E62D30" w14:textId="77777777" w:rsidR="008B09D9" w:rsidRPr="008B09D9" w:rsidRDefault="008B09D9" w:rsidP="008B09D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8B09D9">
              <w:rPr>
                <w:rFonts w:ascii="Calibri" w:eastAsia="Times New Roman" w:hAnsi="Calibri" w:cs="Calibri"/>
                <w:color w:val="2E77B5"/>
                <w:lang w:eastAsia="en-GB"/>
              </w:rPr>
              <w:t>datetime</w:t>
            </w:r>
            <w:r w:rsidRPr="008B09D9">
              <w:rPr>
                <w:rFonts w:ascii="Calibri" w:eastAsia="Times New Roman" w:hAnsi="Calibri" w:cs="Calibri"/>
                <w:color w:val="000000"/>
                <w:lang w:eastAsia="en-GB"/>
              </w:rPr>
              <w:t>: date &amp; time</w:t>
            </w:r>
          </w:p>
          <w:p w14:paraId="20606434" w14:textId="77777777" w:rsidR="008B09D9" w:rsidRPr="008B09D9" w:rsidRDefault="008B09D9" w:rsidP="008B09D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8B09D9">
              <w:rPr>
                <w:rFonts w:ascii="Calibri" w:eastAsia="Times New Roman" w:hAnsi="Calibri" w:cs="Calibri"/>
                <w:color w:val="2E77B5"/>
                <w:lang w:eastAsia="en-GB"/>
              </w:rPr>
              <w:t>Watertemperature_degC</w:t>
            </w:r>
            <w:proofErr w:type="spellEnd"/>
            <w:r w:rsidRPr="008B09D9">
              <w:rPr>
                <w:rFonts w:ascii="Calibri" w:eastAsia="Times New Roman" w:hAnsi="Calibri" w:cs="Calibri"/>
                <w:color w:val="000000"/>
                <w:lang w:eastAsia="en-GB"/>
              </w:rPr>
              <w:t>: water temperature (°C) [Manta 2 multiprobe (Eureka, TX, USA); Range: -5° to 50°C, Accuracy: ±0.1°C, Resolution: ±0.01°C]</w:t>
            </w:r>
          </w:p>
          <w:p w14:paraId="2CF0E998" w14:textId="77777777" w:rsidR="008B09D9" w:rsidRPr="008B09D9" w:rsidRDefault="008B09D9" w:rsidP="008B09D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8B09D9">
              <w:rPr>
                <w:rFonts w:ascii="Calibri" w:eastAsia="Times New Roman" w:hAnsi="Calibri" w:cs="Calibri"/>
                <w:color w:val="2E77B5"/>
                <w:lang w:eastAsia="en-GB"/>
              </w:rPr>
              <w:t>Discharge_Ls1</w:t>
            </w:r>
            <w:r w:rsidRPr="008B09D9">
              <w:rPr>
                <w:rFonts w:ascii="Calibri" w:eastAsia="Times New Roman" w:hAnsi="Calibri" w:cs="Calibri"/>
                <w:color w:val="000000"/>
                <w:lang w:eastAsia="en-GB"/>
              </w:rPr>
              <w:t>: Water discharge (L/s) [from stage]</w:t>
            </w:r>
          </w:p>
          <w:p w14:paraId="313E49BB" w14:textId="77777777" w:rsidR="008B09D9" w:rsidRPr="008B09D9" w:rsidRDefault="008B09D9" w:rsidP="008B09D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8B09D9">
              <w:rPr>
                <w:rFonts w:ascii="Calibri" w:eastAsia="Times New Roman" w:hAnsi="Calibri" w:cs="Calibri"/>
                <w:color w:val="2E77B5"/>
                <w:lang w:eastAsia="en-GB"/>
              </w:rPr>
              <w:t>DO_mgL</w:t>
            </w:r>
            <w:proofErr w:type="spellEnd"/>
            <w:r w:rsidRPr="008B09D9">
              <w:rPr>
                <w:rFonts w:ascii="Calibri" w:eastAsia="Times New Roman" w:hAnsi="Calibri" w:cs="Calibri"/>
                <w:color w:val="000000"/>
                <w:lang w:eastAsia="en-GB"/>
              </w:rPr>
              <w:t>: dissolved oxygen (Optical DO, mg/L) [Manta 2 multiprobe (Eureka, TX, USA); Range: 0-25 mg/L, Accuracy: 1% of reading or 0.02mg/L, whichever is greater, Resolution: 0.01 mg/L]</w:t>
            </w:r>
          </w:p>
          <w:p w14:paraId="3D9F58C9" w14:textId="77777777" w:rsidR="008B09D9" w:rsidRPr="008B09D9" w:rsidRDefault="008B09D9" w:rsidP="008B09D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8B09D9">
              <w:rPr>
                <w:rFonts w:ascii="Calibri" w:eastAsia="Times New Roman" w:hAnsi="Calibri" w:cs="Calibri"/>
                <w:color w:val="0070C0"/>
                <w:lang w:eastAsia="en-GB"/>
              </w:rPr>
              <w:t>stage_cm</w:t>
            </w:r>
            <w:proofErr w:type="spellEnd"/>
            <w:r w:rsidRPr="008B09D9">
              <w:rPr>
                <w:rFonts w:ascii="Calibri" w:eastAsia="Times New Roman" w:hAnsi="Calibri" w:cs="Calibri"/>
                <w:color w:val="000000"/>
                <w:lang w:eastAsia="en-GB"/>
              </w:rPr>
              <w:t>: stage (cm) [PR-36X pressure transducer by KELLER (Winterthur, Switzerland); Range: 0-1 bar relative, Linearity error: 0.002 %FS, Accuracy: -0.009-0.006 %FS]</w:t>
            </w:r>
          </w:p>
        </w:tc>
      </w:tr>
      <w:tr w:rsidR="008B09D9" w:rsidRPr="008B09D9" w14:paraId="1C2609BA" w14:textId="77777777" w:rsidTr="008B09D9">
        <w:trPr>
          <w:trHeight w:val="397"/>
          <w:tblCellSpacing w:w="0" w:type="dxa"/>
        </w:trPr>
        <w:tc>
          <w:tcPr>
            <w:tcW w:w="41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718ABD5" w14:textId="77777777" w:rsidR="008B09D9" w:rsidRPr="008B09D9" w:rsidRDefault="008B09D9" w:rsidP="008B09D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8B09D9">
              <w:rPr>
                <w:rFonts w:ascii="Calibri" w:eastAsia="Times New Roman" w:hAnsi="Calibri" w:cs="Calibri"/>
                <w:color w:val="000000"/>
                <w:lang w:eastAsia="en-GB"/>
              </w:rPr>
              <w:t>weather</w:t>
            </w:r>
          </w:p>
        </w:tc>
        <w:tc>
          <w:tcPr>
            <w:tcW w:w="49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884C306" w14:textId="77777777" w:rsidR="008B09D9" w:rsidRPr="008B09D9" w:rsidRDefault="008B09D9" w:rsidP="008B09D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8B09D9"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  <w:t xml:space="preserve">Data type: </w:t>
            </w:r>
            <w:r w:rsidRPr="008B09D9">
              <w:rPr>
                <w:rFonts w:ascii="Calibri" w:eastAsia="Times New Roman" w:hAnsi="Calibri" w:cs="Calibri"/>
                <w:color w:val="000000"/>
                <w:lang w:eastAsia="en-GB"/>
              </w:rPr>
              <w:t>weather dataset from </w:t>
            </w:r>
            <w:proofErr w:type="spellStart"/>
            <w:r w:rsidRPr="008B09D9">
              <w:rPr>
                <w:rFonts w:ascii="Calibri" w:eastAsia="Times New Roman" w:hAnsi="Calibri" w:cs="Calibri"/>
                <w:color w:val="000000"/>
                <w:lang w:eastAsia="en-GB"/>
              </w:rPr>
              <w:t>BIFoR</w:t>
            </w:r>
            <w:proofErr w:type="spellEnd"/>
            <w:r w:rsidRPr="008B09D9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 FACE</w:t>
            </w:r>
          </w:p>
          <w:p w14:paraId="783AA34E" w14:textId="77777777" w:rsidR="008B09D9" w:rsidRPr="008B09D9" w:rsidRDefault="008B09D9" w:rsidP="008B09D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8B09D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 </w:t>
            </w:r>
          </w:p>
          <w:p w14:paraId="7C97D747" w14:textId="77777777" w:rsidR="008B09D9" w:rsidRPr="008B09D9" w:rsidRDefault="008B09D9" w:rsidP="008B09D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8B09D9"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  <w:lastRenderedPageBreak/>
              <w:t>Data owner</w:t>
            </w:r>
            <w:r w:rsidRPr="008B09D9">
              <w:rPr>
                <w:rFonts w:ascii="Calibri" w:eastAsia="Times New Roman" w:hAnsi="Calibri" w:cs="Calibri"/>
                <w:color w:val="000000"/>
                <w:lang w:eastAsia="en-GB"/>
              </w:rPr>
              <w:t>: A.R. MacKenzie</w:t>
            </w:r>
            <w:r w:rsidRPr="008B09D9">
              <w:rPr>
                <w:rFonts w:ascii="Calibri" w:eastAsia="Times New Roman" w:hAnsi="Calibri" w:cs="Calibri"/>
                <w:color w:val="000000"/>
                <w:vertAlign w:val="superscript"/>
                <w:lang w:eastAsia="en-GB"/>
              </w:rPr>
              <w:t>1,2</w:t>
            </w:r>
          </w:p>
          <w:p w14:paraId="682AA704" w14:textId="77777777" w:rsidR="008B09D9" w:rsidRPr="008B09D9" w:rsidRDefault="008B09D9" w:rsidP="008B09D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8B09D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 </w:t>
            </w:r>
          </w:p>
          <w:p w14:paraId="475637C5" w14:textId="77777777" w:rsidR="008B09D9" w:rsidRPr="008B09D9" w:rsidRDefault="008B09D9" w:rsidP="008B09D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8B09D9"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  <w:t>Data originator</w:t>
            </w:r>
            <w:r w:rsidRPr="008B09D9">
              <w:rPr>
                <w:rFonts w:ascii="Calibri" w:eastAsia="Times New Roman" w:hAnsi="Calibri" w:cs="Calibri"/>
                <w:color w:val="000000"/>
                <w:lang w:eastAsia="en-GB"/>
              </w:rPr>
              <w:t>: N.J. Harper</w:t>
            </w:r>
            <w:r w:rsidRPr="008B09D9">
              <w:rPr>
                <w:rFonts w:ascii="Calibri" w:eastAsia="Times New Roman" w:hAnsi="Calibri" w:cs="Calibri"/>
                <w:color w:val="000000"/>
                <w:vertAlign w:val="superscript"/>
                <w:lang w:eastAsia="en-GB"/>
              </w:rPr>
              <w:t>1,2</w:t>
            </w:r>
            <w:r w:rsidRPr="008B09D9">
              <w:rPr>
                <w:rFonts w:ascii="Calibri" w:eastAsia="Times New Roman" w:hAnsi="Calibri" w:cs="Calibri"/>
                <w:color w:val="000000"/>
                <w:lang w:eastAsia="en-GB"/>
              </w:rPr>
              <w:t>, G. Curioni</w:t>
            </w:r>
            <w:r w:rsidRPr="008B09D9">
              <w:rPr>
                <w:rFonts w:ascii="Calibri" w:eastAsia="Times New Roman" w:hAnsi="Calibri" w:cs="Calibri"/>
                <w:color w:val="000000"/>
                <w:vertAlign w:val="superscript"/>
                <w:lang w:eastAsia="en-GB"/>
              </w:rPr>
              <w:t>1,2</w:t>
            </w:r>
          </w:p>
          <w:p w14:paraId="51A648F2" w14:textId="77777777" w:rsidR="008B09D9" w:rsidRPr="008B09D9" w:rsidRDefault="008B09D9" w:rsidP="008B09D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8B09D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 </w:t>
            </w:r>
          </w:p>
          <w:p w14:paraId="73495795" w14:textId="77777777" w:rsidR="008B09D9" w:rsidRPr="008B09D9" w:rsidRDefault="008B09D9" w:rsidP="008B09D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8B09D9">
              <w:rPr>
                <w:rFonts w:ascii="Calibri" w:eastAsia="Times New Roman" w:hAnsi="Calibri" w:cs="Calibri"/>
                <w:color w:val="000000"/>
                <w:lang w:eastAsia="en-GB"/>
              </w:rPr>
              <w:t>1. Birmingham Institute of Forest Research, University of Birmingham, Birmingham B15 2TT, UK</w:t>
            </w:r>
          </w:p>
          <w:p w14:paraId="5FB1F001" w14:textId="77777777" w:rsidR="008B09D9" w:rsidRPr="008B09D9" w:rsidRDefault="008B09D9" w:rsidP="008B09D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8B09D9">
              <w:rPr>
                <w:rFonts w:ascii="Calibri" w:eastAsia="Times New Roman" w:hAnsi="Calibri" w:cs="Calibri"/>
                <w:color w:val="000000"/>
                <w:lang w:eastAsia="en-GB"/>
              </w:rPr>
              <w:t>2. School of Geography, Earth and Environmental Science, University of Birmingham, Birmingham B15 2TT, UK</w:t>
            </w:r>
          </w:p>
          <w:p w14:paraId="48514063" w14:textId="77777777" w:rsidR="008B09D9" w:rsidRPr="008B09D9" w:rsidRDefault="008B09D9" w:rsidP="008B09D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8B09D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 </w:t>
            </w:r>
          </w:p>
          <w:p w14:paraId="701FF0A0" w14:textId="77777777" w:rsidR="008B09D9" w:rsidRPr="008B09D9" w:rsidRDefault="008B09D9" w:rsidP="008B09D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8B09D9"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  <w:t>Format</w:t>
            </w:r>
            <w:r w:rsidRPr="008B09D9">
              <w:rPr>
                <w:rFonts w:ascii="Calibri" w:eastAsia="Times New Roman" w:hAnsi="Calibri" w:cs="Calibri"/>
                <w:color w:val="000000"/>
                <w:lang w:eastAsia="en-GB"/>
              </w:rPr>
              <w:t>: .zip file containing .csv files</w:t>
            </w:r>
          </w:p>
          <w:p w14:paraId="145F2217" w14:textId="77777777" w:rsidR="008B09D9" w:rsidRPr="008B09D9" w:rsidRDefault="008B09D9" w:rsidP="008B09D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8B09D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 </w:t>
            </w:r>
          </w:p>
          <w:p w14:paraId="20AB787E" w14:textId="77777777" w:rsidR="008B09D9" w:rsidRPr="008B09D9" w:rsidRDefault="008B09D9" w:rsidP="008B09D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8B09D9"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  <w:t>Monitoring period</w:t>
            </w:r>
            <w:r w:rsidRPr="008B09D9">
              <w:rPr>
                <w:rFonts w:ascii="Calibri" w:eastAsia="Times New Roman" w:hAnsi="Calibri" w:cs="Calibri"/>
                <w:color w:val="000000"/>
                <w:lang w:eastAsia="en-GB"/>
              </w:rPr>
              <w:t>: 2016 to 2020</w:t>
            </w:r>
          </w:p>
          <w:p w14:paraId="6D3A2CB9" w14:textId="77777777" w:rsidR="008B09D9" w:rsidRPr="008B09D9" w:rsidRDefault="008B09D9" w:rsidP="008B09D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8B09D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 </w:t>
            </w:r>
          </w:p>
          <w:p w14:paraId="6BD2A2D3" w14:textId="77777777" w:rsidR="008B09D9" w:rsidRPr="008B09D9" w:rsidRDefault="008B09D9" w:rsidP="008B09D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8B09D9"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  <w:t>Sampling resolution</w:t>
            </w:r>
            <w:r w:rsidRPr="008B09D9">
              <w:rPr>
                <w:rFonts w:ascii="Calibri" w:eastAsia="Times New Roman" w:hAnsi="Calibri" w:cs="Calibri"/>
                <w:color w:val="000000"/>
                <w:lang w:eastAsia="en-GB"/>
              </w:rPr>
              <w:t>: 1 day</w:t>
            </w:r>
          </w:p>
          <w:p w14:paraId="0ABD6EF8" w14:textId="77777777" w:rsidR="008B09D9" w:rsidRPr="008B09D9" w:rsidRDefault="008B09D9" w:rsidP="008B09D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8B09D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 </w:t>
            </w:r>
          </w:p>
          <w:p w14:paraId="2056CC61" w14:textId="77777777" w:rsidR="008B09D9" w:rsidRPr="008B09D9" w:rsidRDefault="008B09D9" w:rsidP="008B09D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8B09D9"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  <w:t>Parameters &amp; units</w:t>
            </w:r>
            <w:r w:rsidRPr="008B09D9">
              <w:rPr>
                <w:rFonts w:ascii="Calibri" w:eastAsia="Times New Roman" w:hAnsi="Calibri" w:cs="Calibri"/>
                <w:color w:val="000000"/>
                <w:lang w:eastAsia="en-GB"/>
              </w:rPr>
              <w:t>:</w:t>
            </w:r>
          </w:p>
          <w:p w14:paraId="3CEB6620" w14:textId="77777777" w:rsidR="008B09D9" w:rsidRPr="008B09D9" w:rsidRDefault="008B09D9" w:rsidP="008B09D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8B09D9">
              <w:rPr>
                <w:rFonts w:ascii="Calibri" w:eastAsia="Times New Roman" w:hAnsi="Calibri" w:cs="Calibri"/>
                <w:color w:val="2E77B5"/>
                <w:lang w:eastAsia="en-GB"/>
              </w:rPr>
              <w:t>year</w:t>
            </w:r>
          </w:p>
          <w:p w14:paraId="2DB9BF01" w14:textId="77777777" w:rsidR="008B09D9" w:rsidRPr="008B09D9" w:rsidRDefault="008B09D9" w:rsidP="008B09D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8B09D9">
              <w:rPr>
                <w:rFonts w:ascii="Calibri" w:eastAsia="Times New Roman" w:hAnsi="Calibri" w:cs="Calibri"/>
                <w:color w:val="2E77B5"/>
                <w:lang w:eastAsia="en-GB"/>
              </w:rPr>
              <w:t>month</w:t>
            </w:r>
          </w:p>
          <w:p w14:paraId="49E159FC" w14:textId="77777777" w:rsidR="008B09D9" w:rsidRPr="008B09D9" w:rsidRDefault="008B09D9" w:rsidP="008B09D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8B09D9">
              <w:rPr>
                <w:rFonts w:ascii="Calibri" w:eastAsia="Times New Roman" w:hAnsi="Calibri" w:cs="Calibri"/>
                <w:color w:val="2E77B5"/>
                <w:lang w:eastAsia="en-GB"/>
              </w:rPr>
              <w:t>date</w:t>
            </w:r>
          </w:p>
          <w:p w14:paraId="65460378" w14:textId="77777777" w:rsidR="008B09D9" w:rsidRPr="008B09D9" w:rsidRDefault="008B09D9" w:rsidP="008B09D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8B09D9">
              <w:rPr>
                <w:rFonts w:ascii="Calibri" w:eastAsia="Times New Roman" w:hAnsi="Calibri" w:cs="Calibri"/>
                <w:color w:val="2E77B5"/>
                <w:lang w:eastAsia="en-GB"/>
              </w:rPr>
              <w:t>doy</w:t>
            </w:r>
            <w:proofErr w:type="spellEnd"/>
            <w:r w:rsidRPr="008B09D9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: day of the year </w:t>
            </w:r>
          </w:p>
          <w:p w14:paraId="49FFF426" w14:textId="77777777" w:rsidR="008B09D9" w:rsidRPr="008B09D9" w:rsidRDefault="008B09D9" w:rsidP="008B09D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8B09D9">
              <w:rPr>
                <w:rFonts w:ascii="Calibri" w:eastAsia="Times New Roman" w:hAnsi="Calibri" w:cs="Calibri"/>
                <w:color w:val="2E77B5"/>
                <w:lang w:eastAsia="en-GB"/>
              </w:rPr>
              <w:t>pcpn</w:t>
            </w:r>
            <w:proofErr w:type="spellEnd"/>
            <w:r w:rsidRPr="008B09D9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: precipitation (mm), the mean of the rainfall measured by 4 rain gauges on the </w:t>
            </w:r>
            <w:proofErr w:type="spellStart"/>
            <w:r w:rsidRPr="008B09D9">
              <w:rPr>
                <w:rFonts w:ascii="Calibri" w:eastAsia="Times New Roman" w:hAnsi="Calibri" w:cs="Calibri"/>
                <w:color w:val="000000"/>
                <w:lang w:eastAsia="en-GB"/>
              </w:rPr>
              <w:t>BIFoR</w:t>
            </w:r>
            <w:proofErr w:type="spellEnd"/>
            <w:r w:rsidRPr="008B09D9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 FACE met towers (bottom) [TR-525M by Texas Electronics (Dallas, Texas); Resolution: 0.1 mm, Accuracy: 50 mm per hour or +/-1%, Range: 700 mm per hour]</w:t>
            </w:r>
          </w:p>
          <w:p w14:paraId="7B4642AC" w14:textId="77777777" w:rsidR="008B09D9" w:rsidRPr="008B09D9" w:rsidRDefault="008B09D9" w:rsidP="008B09D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8B09D9">
              <w:rPr>
                <w:rFonts w:ascii="Calibri" w:eastAsia="Times New Roman" w:hAnsi="Calibri" w:cs="Calibri"/>
                <w:color w:val="2E77B5"/>
                <w:lang w:eastAsia="en-GB"/>
              </w:rPr>
              <w:t>air_temp</w:t>
            </w:r>
            <w:proofErr w:type="spellEnd"/>
            <w:r w:rsidRPr="008B09D9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: air temperature (°C), the mean of the air temperature measured by 4 sensors on the </w:t>
            </w:r>
            <w:proofErr w:type="spellStart"/>
            <w:r w:rsidRPr="008B09D9">
              <w:rPr>
                <w:rFonts w:ascii="Calibri" w:eastAsia="Times New Roman" w:hAnsi="Calibri" w:cs="Calibri"/>
                <w:color w:val="000000"/>
                <w:lang w:eastAsia="en-GB"/>
              </w:rPr>
              <w:t>BIFoR</w:t>
            </w:r>
            <w:proofErr w:type="spellEnd"/>
            <w:r w:rsidRPr="008B09D9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 FACE met towers (bottom) [HMP155RH by Vaisala (Helsinki, Finland); Range: −80 ... +60 °C, </w:t>
            </w:r>
          </w:p>
          <w:p w14:paraId="5178BDC4" w14:textId="77777777" w:rsidR="008B09D9" w:rsidRPr="008B09D9" w:rsidRDefault="008B09D9" w:rsidP="008B09D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8B09D9">
              <w:rPr>
                <w:rFonts w:ascii="Calibri" w:eastAsia="Times New Roman" w:hAnsi="Calibri" w:cs="Calibri"/>
                <w:color w:val="000000"/>
                <w:lang w:eastAsia="en-GB"/>
              </w:rPr>
              <w:t>Accuracy: at −80 ... +20 °C (−112 ... +68 °</w:t>
            </w:r>
            <w:proofErr w:type="gramStart"/>
            <w:r w:rsidRPr="008B09D9">
              <w:rPr>
                <w:rFonts w:ascii="Calibri" w:eastAsia="Times New Roman" w:hAnsi="Calibri" w:cs="Calibri"/>
                <w:color w:val="000000"/>
                <w:lang w:eastAsia="en-GB"/>
              </w:rPr>
              <w:t>F)±</w:t>
            </w:r>
            <w:proofErr w:type="gramEnd"/>
            <w:r w:rsidRPr="008B09D9">
              <w:rPr>
                <w:rFonts w:ascii="Calibri" w:eastAsia="Times New Roman" w:hAnsi="Calibri" w:cs="Calibri"/>
                <w:color w:val="000000"/>
                <w:lang w:eastAsia="en-GB"/>
              </w:rPr>
              <w:t>(0.226 - 0.0028 × temperature) °C]</w:t>
            </w:r>
          </w:p>
          <w:p w14:paraId="2014D6A8" w14:textId="77777777" w:rsidR="008B09D9" w:rsidRPr="008B09D9" w:rsidRDefault="008B09D9" w:rsidP="008B09D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8B09D9">
              <w:rPr>
                <w:rFonts w:ascii="Calibri" w:eastAsia="Times New Roman" w:hAnsi="Calibri" w:cs="Calibri"/>
                <w:color w:val="2E77B5"/>
                <w:lang w:eastAsia="en-GB"/>
              </w:rPr>
              <w:t>RH</w:t>
            </w:r>
            <w:r w:rsidRPr="008B09D9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: relative humidity (%), the mean of the relative humidity measured by 4 sensors on the </w:t>
            </w:r>
            <w:proofErr w:type="spellStart"/>
            <w:r w:rsidRPr="008B09D9">
              <w:rPr>
                <w:rFonts w:ascii="Calibri" w:eastAsia="Times New Roman" w:hAnsi="Calibri" w:cs="Calibri"/>
                <w:color w:val="000000"/>
                <w:lang w:eastAsia="en-GB"/>
              </w:rPr>
              <w:t>BIFoR</w:t>
            </w:r>
            <w:proofErr w:type="spellEnd"/>
            <w:r w:rsidRPr="008B09D9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 FACE met towers (bottom) [HMP155RH by Vaisala (Helsinki, Finland); Range: 0-100 %RH, Accuracy at −20 ... +40 °C: ±(1.0 + 0.008 × reading) %RH]</w:t>
            </w:r>
          </w:p>
          <w:p w14:paraId="5A7BA553" w14:textId="77777777" w:rsidR="008B09D9" w:rsidRPr="008B09D9" w:rsidRDefault="008B09D9" w:rsidP="008B09D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8B09D9">
              <w:rPr>
                <w:rFonts w:ascii="Calibri" w:eastAsia="Times New Roman" w:hAnsi="Calibri" w:cs="Calibri"/>
                <w:color w:val="2E77B5"/>
                <w:lang w:eastAsia="en-GB"/>
              </w:rPr>
              <w:t>amb_P</w:t>
            </w:r>
            <w:proofErr w:type="spellEnd"/>
            <w:r w:rsidRPr="008B09D9">
              <w:rPr>
                <w:rFonts w:ascii="Calibri" w:eastAsia="Times New Roman" w:hAnsi="Calibri" w:cs="Calibri"/>
                <w:color w:val="000000"/>
                <w:lang w:eastAsia="en-GB"/>
              </w:rPr>
              <w:t>: ambient pressure (</w:t>
            </w:r>
            <w:proofErr w:type="spellStart"/>
            <w:r w:rsidRPr="008B09D9">
              <w:rPr>
                <w:rFonts w:ascii="Calibri" w:eastAsia="Times New Roman" w:hAnsi="Calibri" w:cs="Calibri"/>
                <w:color w:val="000000"/>
                <w:lang w:eastAsia="en-GB"/>
              </w:rPr>
              <w:t>hPa</w:t>
            </w:r>
            <w:proofErr w:type="spellEnd"/>
            <w:r w:rsidRPr="008B09D9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), the mean of the ambient pressure measured by 4 sensors on the </w:t>
            </w:r>
            <w:proofErr w:type="spellStart"/>
            <w:r w:rsidRPr="008B09D9">
              <w:rPr>
                <w:rFonts w:ascii="Calibri" w:eastAsia="Times New Roman" w:hAnsi="Calibri" w:cs="Calibri"/>
                <w:color w:val="000000"/>
                <w:lang w:eastAsia="en-GB"/>
              </w:rPr>
              <w:t>BIFoR</w:t>
            </w:r>
            <w:proofErr w:type="spellEnd"/>
            <w:r w:rsidRPr="008B09D9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 FACE met towers (top) [PTB210 by Vaisala (Helsinki, Finland); Total accuracy: ± 0.50 </w:t>
            </w:r>
            <w:proofErr w:type="spellStart"/>
            <w:r w:rsidRPr="008B09D9">
              <w:rPr>
                <w:rFonts w:ascii="Calibri" w:eastAsia="Times New Roman" w:hAnsi="Calibri" w:cs="Calibri"/>
                <w:color w:val="000000"/>
                <w:lang w:eastAsia="en-GB"/>
              </w:rPr>
              <w:t>hPa</w:t>
            </w:r>
            <w:proofErr w:type="spellEnd"/>
            <w:r w:rsidRPr="008B09D9">
              <w:rPr>
                <w:rFonts w:ascii="Calibri" w:eastAsia="Times New Roman" w:hAnsi="Calibri" w:cs="Calibri"/>
                <w:color w:val="000000"/>
                <w:lang w:eastAsia="en-GB"/>
              </w:rPr>
              <w:t>]</w:t>
            </w:r>
          </w:p>
          <w:p w14:paraId="54824721" w14:textId="77777777" w:rsidR="008B09D9" w:rsidRPr="008B09D9" w:rsidRDefault="008B09D9" w:rsidP="008B09D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8B09D9">
              <w:rPr>
                <w:rFonts w:ascii="Calibri" w:eastAsia="Times New Roman" w:hAnsi="Calibri" w:cs="Calibri"/>
                <w:color w:val="2E77B5"/>
                <w:lang w:eastAsia="en-GB"/>
              </w:rPr>
              <w:t>WS</w:t>
            </w:r>
            <w:r w:rsidRPr="008B09D9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: wind speed (m/s), the mean of the wind speed measured by 4 sensors on the </w:t>
            </w:r>
            <w:proofErr w:type="spellStart"/>
            <w:r w:rsidRPr="008B09D9">
              <w:rPr>
                <w:rFonts w:ascii="Calibri" w:eastAsia="Times New Roman" w:hAnsi="Calibri" w:cs="Calibri"/>
                <w:color w:val="000000"/>
                <w:lang w:eastAsia="en-GB"/>
              </w:rPr>
              <w:t>BIFoR</w:t>
            </w:r>
            <w:proofErr w:type="spellEnd"/>
            <w:r w:rsidRPr="008B09D9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 FACE met towers (top) [R3-100 by Gill Instruments (Lymington, UK); Range: 0-45 m/s, Resolution: 0.01 m/s]</w:t>
            </w:r>
          </w:p>
          <w:p w14:paraId="24EF9EFF" w14:textId="77777777" w:rsidR="008B09D9" w:rsidRPr="008B09D9" w:rsidRDefault="008B09D9" w:rsidP="008B09D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8B09D9">
              <w:rPr>
                <w:rFonts w:ascii="Calibri" w:eastAsia="Times New Roman" w:hAnsi="Calibri" w:cs="Calibri"/>
                <w:color w:val="2E77B5"/>
                <w:lang w:eastAsia="en-GB"/>
              </w:rPr>
              <w:t>PAR_LI190</w:t>
            </w:r>
            <w:r w:rsidRPr="008B09D9">
              <w:rPr>
                <w:rFonts w:ascii="Calibri" w:eastAsia="Times New Roman" w:hAnsi="Calibri" w:cs="Calibri"/>
                <w:color w:val="000000"/>
                <w:lang w:eastAsia="en-GB"/>
              </w:rPr>
              <w:t>:  Photosynthetically Active Radiation (PAR) measured as Photosynthetic Photon Flux Density (PPFD, µmol m</w:t>
            </w:r>
            <w:r w:rsidRPr="008B09D9">
              <w:rPr>
                <w:rFonts w:ascii="Calibri" w:eastAsia="Times New Roman" w:hAnsi="Calibri" w:cs="Calibri"/>
                <w:color w:val="000000"/>
                <w:vertAlign w:val="superscript"/>
                <w:lang w:eastAsia="en-GB"/>
              </w:rPr>
              <w:t>-2</w:t>
            </w:r>
            <w:r w:rsidRPr="008B09D9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 s</w:t>
            </w:r>
            <w:r w:rsidRPr="008B09D9">
              <w:rPr>
                <w:rFonts w:ascii="Calibri" w:eastAsia="Times New Roman" w:hAnsi="Calibri" w:cs="Calibri"/>
                <w:color w:val="000000"/>
                <w:vertAlign w:val="superscript"/>
                <w:lang w:eastAsia="en-GB"/>
              </w:rPr>
              <w:t>-1</w:t>
            </w:r>
            <w:r w:rsidRPr="008B09D9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), the mean of PAR measured by 4 sensors on the </w:t>
            </w:r>
            <w:proofErr w:type="spellStart"/>
            <w:r w:rsidRPr="008B09D9">
              <w:rPr>
                <w:rFonts w:ascii="Calibri" w:eastAsia="Times New Roman" w:hAnsi="Calibri" w:cs="Calibri"/>
                <w:color w:val="000000"/>
                <w:lang w:eastAsia="en-GB"/>
              </w:rPr>
              <w:t>BIFoR</w:t>
            </w:r>
            <w:proofErr w:type="spellEnd"/>
            <w:r w:rsidRPr="008B09D9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 FACE met towers (top) [LI-190R</w:t>
            </w:r>
          </w:p>
          <w:p w14:paraId="17B36698" w14:textId="77777777" w:rsidR="008B09D9" w:rsidRPr="008B09D9" w:rsidRDefault="008B09D9" w:rsidP="008B09D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8B09D9">
              <w:rPr>
                <w:rFonts w:ascii="Calibri" w:eastAsia="Times New Roman" w:hAnsi="Calibri" w:cs="Calibri"/>
                <w:color w:val="000000"/>
                <w:lang w:eastAsia="en-GB"/>
              </w:rPr>
              <w:lastRenderedPageBreak/>
              <w:t xml:space="preserve">Quantum Sensor by LI-COR Biosciences (Lincoln, USA); Sensitivity: </w:t>
            </w:r>
            <w:proofErr w:type="gramStart"/>
            <w:r w:rsidRPr="008B09D9">
              <w:rPr>
                <w:rFonts w:ascii="Calibri" w:eastAsia="Times New Roman" w:hAnsi="Calibri" w:cs="Calibri"/>
                <w:color w:val="000000"/>
                <w:lang w:eastAsia="en-GB"/>
              </w:rPr>
              <w:t>Typically</w:t>
            </w:r>
            <w:proofErr w:type="gramEnd"/>
            <w:r w:rsidRPr="008B09D9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 5 </w:t>
            </w:r>
            <w:proofErr w:type="spellStart"/>
            <w:r w:rsidRPr="008B09D9">
              <w:rPr>
                <w:rFonts w:ascii="Calibri" w:eastAsia="Times New Roman" w:hAnsi="Calibri" w:cs="Calibri"/>
                <w:color w:val="000000"/>
                <w:lang w:eastAsia="en-GB"/>
              </w:rPr>
              <w:t>μA</w:t>
            </w:r>
            <w:proofErr w:type="spellEnd"/>
            <w:r w:rsidRPr="008B09D9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 to 10 </w:t>
            </w:r>
            <w:proofErr w:type="spellStart"/>
            <w:r w:rsidRPr="008B09D9">
              <w:rPr>
                <w:rFonts w:ascii="Calibri" w:eastAsia="Times New Roman" w:hAnsi="Calibri" w:cs="Calibri"/>
                <w:color w:val="000000"/>
                <w:lang w:eastAsia="en-GB"/>
              </w:rPr>
              <w:t>μA</w:t>
            </w:r>
            <w:proofErr w:type="spellEnd"/>
            <w:r w:rsidRPr="008B09D9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 per 1,000 </w:t>
            </w:r>
            <w:proofErr w:type="spellStart"/>
            <w:r w:rsidRPr="008B09D9">
              <w:rPr>
                <w:rFonts w:ascii="Calibri" w:eastAsia="Times New Roman" w:hAnsi="Calibri" w:cs="Calibri"/>
                <w:color w:val="000000"/>
                <w:lang w:eastAsia="en-GB"/>
              </w:rPr>
              <w:t>μmol</w:t>
            </w:r>
            <w:proofErr w:type="spellEnd"/>
            <w:r w:rsidRPr="008B09D9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 s</w:t>
            </w:r>
            <w:r w:rsidRPr="008B09D9">
              <w:rPr>
                <w:rFonts w:ascii="Calibri" w:eastAsia="Times New Roman" w:hAnsi="Calibri" w:cs="Calibri"/>
                <w:color w:val="000000"/>
                <w:vertAlign w:val="superscript"/>
                <w:lang w:eastAsia="en-GB"/>
              </w:rPr>
              <w:t>-1</w:t>
            </w:r>
            <w:r w:rsidRPr="008B09D9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 m</w:t>
            </w:r>
            <w:r w:rsidRPr="008B09D9">
              <w:rPr>
                <w:rFonts w:ascii="Calibri" w:eastAsia="Times New Roman" w:hAnsi="Calibri" w:cs="Calibri"/>
                <w:color w:val="000000"/>
                <w:vertAlign w:val="superscript"/>
                <w:lang w:eastAsia="en-GB"/>
              </w:rPr>
              <w:t>-2</w:t>
            </w:r>
            <w:r w:rsidRPr="008B09D9">
              <w:rPr>
                <w:rFonts w:ascii="Calibri" w:eastAsia="Times New Roman" w:hAnsi="Calibri" w:cs="Calibri"/>
                <w:color w:val="000000"/>
                <w:lang w:eastAsia="en-GB"/>
              </w:rPr>
              <w:t>]</w:t>
            </w:r>
          </w:p>
          <w:p w14:paraId="58739368" w14:textId="77777777" w:rsidR="008B09D9" w:rsidRPr="008B09D9" w:rsidRDefault="008B09D9" w:rsidP="008B09D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8B09D9">
              <w:rPr>
                <w:rFonts w:ascii="Calibri" w:eastAsia="Times New Roman" w:hAnsi="Calibri" w:cs="Calibri"/>
                <w:color w:val="2E77B5"/>
                <w:lang w:eastAsia="en-GB"/>
              </w:rPr>
              <w:t>NetRAD_2</w:t>
            </w:r>
            <w:r w:rsidRPr="008B09D9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: net solar radiation (W/m²), the mean of net radiation measured by 4 sensors on the </w:t>
            </w:r>
            <w:proofErr w:type="spellStart"/>
            <w:r w:rsidRPr="008B09D9">
              <w:rPr>
                <w:rFonts w:ascii="Calibri" w:eastAsia="Times New Roman" w:hAnsi="Calibri" w:cs="Calibri"/>
                <w:color w:val="000000"/>
                <w:lang w:eastAsia="en-GB"/>
              </w:rPr>
              <w:t>BIFoR</w:t>
            </w:r>
            <w:proofErr w:type="spellEnd"/>
            <w:r w:rsidRPr="008B09D9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 FACE met towers (top) [Lite2 by </w:t>
            </w:r>
            <w:proofErr w:type="spellStart"/>
            <w:r w:rsidRPr="008B09D9">
              <w:rPr>
                <w:rFonts w:ascii="Calibri" w:eastAsia="Times New Roman" w:hAnsi="Calibri" w:cs="Calibri"/>
                <w:color w:val="000000"/>
                <w:lang w:eastAsia="en-GB"/>
              </w:rPr>
              <w:t>Kipp</w:t>
            </w:r>
            <w:proofErr w:type="spellEnd"/>
            <w:r w:rsidRPr="008B09D9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 &amp; </w:t>
            </w:r>
            <w:proofErr w:type="spellStart"/>
            <w:r w:rsidRPr="008B09D9">
              <w:rPr>
                <w:rFonts w:ascii="Calibri" w:eastAsia="Times New Roman" w:hAnsi="Calibri" w:cs="Calibri"/>
                <w:color w:val="000000"/>
                <w:lang w:eastAsia="en-GB"/>
              </w:rPr>
              <w:t>Zonen</w:t>
            </w:r>
            <w:proofErr w:type="spellEnd"/>
            <w:r w:rsidRPr="008B09D9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 (Delft, The Netherlands); Spectral range: 0.2 to 100 µm = 200 to 100.000 nm, Sensitivity: 10 µV/W/m²]</w:t>
            </w:r>
          </w:p>
          <w:p w14:paraId="64EAF3D7" w14:textId="77777777" w:rsidR="008B09D9" w:rsidRPr="008B09D9" w:rsidRDefault="008B09D9" w:rsidP="008B09D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8B09D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 </w:t>
            </w:r>
          </w:p>
          <w:p w14:paraId="24997100" w14:textId="77777777" w:rsidR="008B09D9" w:rsidRPr="008B09D9" w:rsidRDefault="008B09D9" w:rsidP="008B09D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8B09D9">
              <w:rPr>
                <w:rFonts w:ascii="Calibri" w:eastAsia="Times New Roman" w:hAnsi="Calibri" w:cs="Calibri"/>
                <w:color w:val="000000"/>
                <w:lang w:eastAsia="en-GB"/>
              </w:rPr>
              <w:t>Suffix:</w:t>
            </w:r>
          </w:p>
          <w:p w14:paraId="2D90C413" w14:textId="77777777" w:rsidR="008B09D9" w:rsidRPr="008B09D9" w:rsidRDefault="008B09D9" w:rsidP="008B09D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8B09D9">
              <w:rPr>
                <w:rFonts w:ascii="Calibri" w:eastAsia="Times New Roman" w:hAnsi="Calibri" w:cs="Calibri"/>
                <w:color w:val="000000"/>
                <w:lang w:eastAsia="en-GB"/>
              </w:rPr>
              <w:t>_</w:t>
            </w:r>
            <w:proofErr w:type="gramStart"/>
            <w:r w:rsidRPr="008B09D9">
              <w:rPr>
                <w:rFonts w:ascii="Calibri" w:eastAsia="Times New Roman" w:hAnsi="Calibri" w:cs="Calibri"/>
                <w:color w:val="000000"/>
                <w:lang w:eastAsia="en-GB"/>
              </w:rPr>
              <w:t>met:</w:t>
            </w:r>
            <w:proofErr w:type="gramEnd"/>
            <w:r w:rsidRPr="008B09D9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 parameter measured from the </w:t>
            </w:r>
            <w:proofErr w:type="spellStart"/>
            <w:r w:rsidRPr="008B09D9">
              <w:rPr>
                <w:rFonts w:ascii="Calibri" w:eastAsia="Times New Roman" w:hAnsi="Calibri" w:cs="Calibri"/>
                <w:color w:val="000000"/>
                <w:lang w:eastAsia="en-GB"/>
              </w:rPr>
              <w:t>BIFoR</w:t>
            </w:r>
            <w:proofErr w:type="spellEnd"/>
            <w:r w:rsidRPr="008B09D9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 FACE met towers</w:t>
            </w:r>
          </w:p>
          <w:p w14:paraId="25BED3C9" w14:textId="77777777" w:rsidR="008B09D9" w:rsidRPr="008B09D9" w:rsidRDefault="008B09D9" w:rsidP="008B09D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8B09D9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_top: parameter measured on the top of the </w:t>
            </w:r>
            <w:proofErr w:type="spellStart"/>
            <w:r w:rsidRPr="008B09D9">
              <w:rPr>
                <w:rFonts w:ascii="Calibri" w:eastAsia="Times New Roman" w:hAnsi="Calibri" w:cs="Calibri"/>
                <w:color w:val="000000"/>
                <w:lang w:eastAsia="en-GB"/>
              </w:rPr>
              <w:t>BIFoR</w:t>
            </w:r>
            <w:proofErr w:type="spellEnd"/>
            <w:r w:rsidRPr="008B09D9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 FACE met towers (~25m)</w:t>
            </w:r>
          </w:p>
          <w:p w14:paraId="24CF996B" w14:textId="77777777" w:rsidR="008B09D9" w:rsidRPr="008B09D9" w:rsidRDefault="008B09D9" w:rsidP="008B09D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8B09D9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_bot: parameter measured on the bottom of the </w:t>
            </w:r>
            <w:proofErr w:type="spellStart"/>
            <w:r w:rsidRPr="008B09D9">
              <w:rPr>
                <w:rFonts w:ascii="Calibri" w:eastAsia="Times New Roman" w:hAnsi="Calibri" w:cs="Calibri"/>
                <w:color w:val="000000"/>
                <w:lang w:eastAsia="en-GB"/>
              </w:rPr>
              <w:t>BIFoR</w:t>
            </w:r>
            <w:proofErr w:type="spellEnd"/>
            <w:r w:rsidRPr="008B09D9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 FACE met towers (~2m)</w:t>
            </w:r>
          </w:p>
          <w:p w14:paraId="4B3D57B7" w14:textId="77777777" w:rsidR="008B09D9" w:rsidRPr="008B09D9" w:rsidRDefault="008B09D9" w:rsidP="008B09D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8B09D9">
              <w:rPr>
                <w:rFonts w:ascii="Calibri" w:eastAsia="Times New Roman" w:hAnsi="Calibri" w:cs="Calibri"/>
                <w:color w:val="000000"/>
                <w:lang w:eastAsia="en-GB"/>
              </w:rPr>
              <w:t>_</w:t>
            </w:r>
            <w:proofErr w:type="spellStart"/>
            <w:r w:rsidRPr="008B09D9">
              <w:rPr>
                <w:rFonts w:ascii="Calibri" w:eastAsia="Times New Roman" w:hAnsi="Calibri" w:cs="Calibri"/>
                <w:color w:val="000000"/>
                <w:lang w:eastAsia="en-GB"/>
              </w:rPr>
              <w:t>gnosall</w:t>
            </w:r>
            <w:proofErr w:type="spellEnd"/>
            <w:r w:rsidRPr="008B09D9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: parameter derived as the mean of </w:t>
            </w:r>
            <w:proofErr w:type="gramStart"/>
            <w:r w:rsidRPr="008B09D9">
              <w:rPr>
                <w:rFonts w:ascii="Calibri" w:eastAsia="Times New Roman" w:hAnsi="Calibri" w:cs="Calibri"/>
                <w:color w:val="000000"/>
                <w:lang w:eastAsia="en-GB"/>
              </w:rPr>
              <w:t>a number of</w:t>
            </w:r>
            <w:proofErr w:type="gramEnd"/>
            <w:r w:rsidRPr="008B09D9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 sensors from the weather underground network (https://www.wunderground.com/wundermap) located at approximately 3-4 km from the </w:t>
            </w:r>
            <w:proofErr w:type="spellStart"/>
            <w:r w:rsidRPr="008B09D9">
              <w:rPr>
                <w:rFonts w:ascii="Calibri" w:eastAsia="Times New Roman" w:hAnsi="Calibri" w:cs="Calibri"/>
                <w:color w:val="000000"/>
                <w:lang w:eastAsia="en-GB"/>
              </w:rPr>
              <w:t>BIFoR</w:t>
            </w:r>
            <w:proofErr w:type="spellEnd"/>
            <w:r w:rsidRPr="008B09D9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 FACE site. These values are available for comparison and were used to fill gaps in the </w:t>
            </w:r>
            <w:proofErr w:type="spellStart"/>
            <w:r w:rsidRPr="008B09D9">
              <w:rPr>
                <w:rFonts w:ascii="Calibri" w:eastAsia="Times New Roman" w:hAnsi="Calibri" w:cs="Calibri"/>
                <w:color w:val="000000"/>
                <w:lang w:eastAsia="en-GB"/>
              </w:rPr>
              <w:t>BIFoR</w:t>
            </w:r>
            <w:proofErr w:type="spellEnd"/>
            <w:r w:rsidRPr="008B09D9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 FACE dataset</w:t>
            </w:r>
          </w:p>
          <w:p w14:paraId="0B5AEA04" w14:textId="77777777" w:rsidR="008B09D9" w:rsidRPr="008B09D9" w:rsidRDefault="008B09D9" w:rsidP="008B09D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8B09D9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_reservoir: data from rain gauge located north of the </w:t>
            </w:r>
            <w:proofErr w:type="spellStart"/>
            <w:r w:rsidRPr="008B09D9">
              <w:rPr>
                <w:rFonts w:ascii="Calibri" w:eastAsia="Times New Roman" w:hAnsi="Calibri" w:cs="Calibri"/>
                <w:color w:val="000000"/>
                <w:lang w:eastAsia="en-GB"/>
              </w:rPr>
              <w:t>BIFoR</w:t>
            </w:r>
            <w:proofErr w:type="spellEnd"/>
            <w:r w:rsidRPr="008B09D9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 FACE forest next to a reservoir. Only used to fill data gaps if both the FACE and </w:t>
            </w:r>
            <w:proofErr w:type="spellStart"/>
            <w:r w:rsidRPr="008B09D9">
              <w:rPr>
                <w:rFonts w:ascii="Calibri" w:eastAsia="Times New Roman" w:hAnsi="Calibri" w:cs="Calibri"/>
                <w:color w:val="000000"/>
                <w:lang w:eastAsia="en-GB"/>
              </w:rPr>
              <w:t>Gnosall</w:t>
            </w:r>
            <w:proofErr w:type="spellEnd"/>
            <w:r w:rsidRPr="008B09D9">
              <w:rPr>
                <w:rFonts w:ascii="Calibri" w:eastAsia="Times New Roman" w:hAnsi="Calibri" w:cs="Calibri"/>
                <w:color w:val="000000"/>
                <w:lang w:eastAsia="en-GB"/>
              </w:rPr>
              <w:t> data were missing.</w:t>
            </w:r>
          </w:p>
          <w:p w14:paraId="39D04976" w14:textId="77777777" w:rsidR="008B09D9" w:rsidRPr="008B09D9" w:rsidRDefault="008B09D9" w:rsidP="008B09D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8B09D9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_min: minimum for the selected </w:t>
            </w:r>
            <w:proofErr w:type="gramStart"/>
            <w:r w:rsidRPr="008B09D9">
              <w:rPr>
                <w:rFonts w:ascii="Calibri" w:eastAsia="Times New Roman" w:hAnsi="Calibri" w:cs="Calibri"/>
                <w:color w:val="000000"/>
                <w:lang w:eastAsia="en-GB"/>
              </w:rPr>
              <w:t>time period</w:t>
            </w:r>
            <w:proofErr w:type="gramEnd"/>
          </w:p>
          <w:p w14:paraId="069EFB94" w14:textId="77777777" w:rsidR="008B09D9" w:rsidRPr="008B09D9" w:rsidRDefault="008B09D9" w:rsidP="008B09D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8B09D9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_max: maximum for the selected </w:t>
            </w:r>
            <w:proofErr w:type="gramStart"/>
            <w:r w:rsidRPr="008B09D9">
              <w:rPr>
                <w:rFonts w:ascii="Calibri" w:eastAsia="Times New Roman" w:hAnsi="Calibri" w:cs="Calibri"/>
                <w:color w:val="000000"/>
                <w:lang w:eastAsia="en-GB"/>
              </w:rPr>
              <w:t>time period</w:t>
            </w:r>
            <w:proofErr w:type="gramEnd"/>
          </w:p>
        </w:tc>
      </w:tr>
      <w:tr w:rsidR="008B09D9" w:rsidRPr="008B09D9" w14:paraId="02D8F967" w14:textId="77777777" w:rsidTr="008B09D9">
        <w:trPr>
          <w:trHeight w:val="397"/>
          <w:tblCellSpacing w:w="0" w:type="dxa"/>
        </w:trPr>
        <w:tc>
          <w:tcPr>
            <w:tcW w:w="41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A4FD772" w14:textId="77777777" w:rsidR="008B09D9" w:rsidRPr="008B09D9" w:rsidRDefault="008B09D9" w:rsidP="008B09D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8B09D9">
              <w:rPr>
                <w:rFonts w:ascii="Calibri" w:eastAsia="Times New Roman" w:hAnsi="Calibri" w:cs="Calibri"/>
                <w:color w:val="000000"/>
                <w:lang w:eastAsia="en-GB"/>
              </w:rPr>
              <w:lastRenderedPageBreak/>
              <w:t>FACE_FCP_data</w:t>
            </w:r>
            <w:proofErr w:type="spellEnd"/>
          </w:p>
        </w:tc>
        <w:tc>
          <w:tcPr>
            <w:tcW w:w="49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4091710" w14:textId="77777777" w:rsidR="008B09D9" w:rsidRPr="008B09D9" w:rsidRDefault="008B09D9" w:rsidP="008B09D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8B09D9"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  <w:t xml:space="preserve">Data type: </w:t>
            </w:r>
            <w:proofErr w:type="spellStart"/>
            <w:r w:rsidRPr="008B09D9">
              <w:rPr>
                <w:rFonts w:ascii="Calibri" w:eastAsia="Times New Roman" w:hAnsi="Calibri" w:cs="Calibri"/>
                <w:color w:val="000000"/>
                <w:lang w:eastAsia="en-GB"/>
              </w:rPr>
              <w:t>BIFoR</w:t>
            </w:r>
            <w:proofErr w:type="spellEnd"/>
            <w:r w:rsidRPr="008B09D9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 FACE facility operational dataset (CO2, wind, air temperature, solar radiation)</w:t>
            </w:r>
          </w:p>
          <w:p w14:paraId="4BC6BB52" w14:textId="77777777" w:rsidR="008B09D9" w:rsidRPr="008B09D9" w:rsidRDefault="008B09D9" w:rsidP="008B09D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8B09D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 </w:t>
            </w:r>
          </w:p>
          <w:p w14:paraId="220D11F5" w14:textId="77777777" w:rsidR="008B09D9" w:rsidRPr="008B09D9" w:rsidRDefault="008B09D9" w:rsidP="008B09D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8B09D9"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  <w:t>Data owner</w:t>
            </w:r>
            <w:r w:rsidRPr="008B09D9">
              <w:rPr>
                <w:rFonts w:ascii="Calibri" w:eastAsia="Times New Roman" w:hAnsi="Calibri" w:cs="Calibri"/>
                <w:color w:val="000000"/>
                <w:lang w:eastAsia="en-GB"/>
              </w:rPr>
              <w:t>: A.R. MacKenzie</w:t>
            </w:r>
            <w:r w:rsidRPr="008B09D9">
              <w:rPr>
                <w:rFonts w:ascii="Calibri" w:eastAsia="Times New Roman" w:hAnsi="Calibri" w:cs="Calibri"/>
                <w:color w:val="000000"/>
                <w:vertAlign w:val="superscript"/>
                <w:lang w:eastAsia="en-GB"/>
              </w:rPr>
              <w:t>1,2</w:t>
            </w:r>
          </w:p>
          <w:p w14:paraId="6A769D52" w14:textId="77777777" w:rsidR="008B09D9" w:rsidRPr="008B09D9" w:rsidRDefault="008B09D9" w:rsidP="008B09D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8B09D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 </w:t>
            </w:r>
          </w:p>
          <w:p w14:paraId="637E5144" w14:textId="77777777" w:rsidR="008B09D9" w:rsidRPr="008B09D9" w:rsidRDefault="008B09D9" w:rsidP="008B09D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8B09D9"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  <w:t>Data originator</w:t>
            </w:r>
            <w:r w:rsidRPr="008B09D9">
              <w:rPr>
                <w:rFonts w:ascii="Calibri" w:eastAsia="Times New Roman" w:hAnsi="Calibri" w:cs="Calibri"/>
                <w:color w:val="000000"/>
                <w:lang w:eastAsia="en-GB"/>
              </w:rPr>
              <w:t>: N.J. Harper</w:t>
            </w:r>
            <w:r w:rsidRPr="008B09D9">
              <w:rPr>
                <w:rFonts w:ascii="Calibri" w:eastAsia="Times New Roman" w:hAnsi="Calibri" w:cs="Calibri"/>
                <w:color w:val="000000"/>
                <w:vertAlign w:val="superscript"/>
                <w:lang w:eastAsia="en-GB"/>
              </w:rPr>
              <w:t>1,2</w:t>
            </w:r>
            <w:r w:rsidRPr="008B09D9">
              <w:rPr>
                <w:rFonts w:ascii="Calibri" w:eastAsia="Times New Roman" w:hAnsi="Calibri" w:cs="Calibri"/>
                <w:color w:val="000000"/>
                <w:lang w:eastAsia="en-GB"/>
              </w:rPr>
              <w:t>, G. Curioni</w:t>
            </w:r>
            <w:r w:rsidRPr="008B09D9">
              <w:rPr>
                <w:rFonts w:ascii="Calibri" w:eastAsia="Times New Roman" w:hAnsi="Calibri" w:cs="Calibri"/>
                <w:color w:val="000000"/>
                <w:vertAlign w:val="superscript"/>
                <w:lang w:eastAsia="en-GB"/>
              </w:rPr>
              <w:t>1,2</w:t>
            </w:r>
          </w:p>
          <w:p w14:paraId="00008EED" w14:textId="77777777" w:rsidR="008B09D9" w:rsidRPr="008B09D9" w:rsidRDefault="008B09D9" w:rsidP="008B09D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8B09D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 </w:t>
            </w:r>
          </w:p>
          <w:p w14:paraId="3077B8D2" w14:textId="77777777" w:rsidR="008B09D9" w:rsidRPr="008B09D9" w:rsidRDefault="008B09D9" w:rsidP="008B09D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8B09D9">
              <w:rPr>
                <w:rFonts w:ascii="Calibri" w:eastAsia="Times New Roman" w:hAnsi="Calibri" w:cs="Calibri"/>
                <w:color w:val="000000"/>
                <w:lang w:eastAsia="en-GB"/>
              </w:rPr>
              <w:t>1. Birmingham Institute of Forest Research, University of Birmingham, Birmingham B15 2TT, UK</w:t>
            </w:r>
          </w:p>
          <w:p w14:paraId="7BFA15E5" w14:textId="77777777" w:rsidR="008B09D9" w:rsidRPr="008B09D9" w:rsidRDefault="008B09D9" w:rsidP="008B09D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8B09D9">
              <w:rPr>
                <w:rFonts w:ascii="Calibri" w:eastAsia="Times New Roman" w:hAnsi="Calibri" w:cs="Calibri"/>
                <w:color w:val="000000"/>
                <w:lang w:eastAsia="en-GB"/>
              </w:rPr>
              <w:t>2. School of Geography, Earth and Environmental Science, University of Birmingham, Birmingham B15 2TT, UK</w:t>
            </w:r>
          </w:p>
          <w:p w14:paraId="4426F65D" w14:textId="77777777" w:rsidR="008B09D9" w:rsidRPr="008B09D9" w:rsidRDefault="008B09D9" w:rsidP="008B09D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8B09D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 </w:t>
            </w:r>
          </w:p>
          <w:p w14:paraId="25C63783" w14:textId="77777777" w:rsidR="008B09D9" w:rsidRPr="008B09D9" w:rsidRDefault="008B09D9" w:rsidP="008B09D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8B09D9"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  <w:t>Format</w:t>
            </w:r>
            <w:r w:rsidRPr="008B09D9">
              <w:rPr>
                <w:rFonts w:ascii="Calibri" w:eastAsia="Times New Roman" w:hAnsi="Calibri" w:cs="Calibri"/>
                <w:color w:val="000000"/>
                <w:lang w:eastAsia="en-GB"/>
              </w:rPr>
              <w:t>: .zip file containing .csv files</w:t>
            </w:r>
          </w:p>
          <w:p w14:paraId="404C5B61" w14:textId="77777777" w:rsidR="008B09D9" w:rsidRPr="008B09D9" w:rsidRDefault="008B09D9" w:rsidP="008B09D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8B09D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 </w:t>
            </w:r>
          </w:p>
          <w:p w14:paraId="4C5A7A52" w14:textId="77777777" w:rsidR="008B09D9" w:rsidRPr="008B09D9" w:rsidRDefault="008B09D9" w:rsidP="008B09D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8B09D9"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  <w:t>Monitoring period</w:t>
            </w:r>
            <w:r w:rsidRPr="008B09D9">
              <w:rPr>
                <w:rFonts w:ascii="Calibri" w:eastAsia="Times New Roman" w:hAnsi="Calibri" w:cs="Calibri"/>
                <w:color w:val="000000"/>
                <w:lang w:eastAsia="en-GB"/>
              </w:rPr>
              <w:t>: 2017 to 2020</w:t>
            </w:r>
          </w:p>
          <w:p w14:paraId="46136CB6" w14:textId="77777777" w:rsidR="008B09D9" w:rsidRPr="008B09D9" w:rsidRDefault="008B09D9" w:rsidP="008B09D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8B09D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 </w:t>
            </w:r>
          </w:p>
          <w:p w14:paraId="723E628C" w14:textId="77777777" w:rsidR="008B09D9" w:rsidRPr="008B09D9" w:rsidRDefault="008B09D9" w:rsidP="008B09D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8B09D9"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  <w:t>Sampling resolution</w:t>
            </w:r>
            <w:r w:rsidRPr="008B09D9">
              <w:rPr>
                <w:rFonts w:ascii="Calibri" w:eastAsia="Times New Roman" w:hAnsi="Calibri" w:cs="Calibri"/>
                <w:color w:val="000000"/>
                <w:lang w:eastAsia="en-GB"/>
              </w:rPr>
              <w:t>: 1 day</w:t>
            </w:r>
          </w:p>
          <w:p w14:paraId="5E578C4B" w14:textId="77777777" w:rsidR="008B09D9" w:rsidRPr="008B09D9" w:rsidRDefault="008B09D9" w:rsidP="008B09D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8B09D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 </w:t>
            </w:r>
          </w:p>
          <w:p w14:paraId="5FAE07C4" w14:textId="77777777" w:rsidR="008B09D9" w:rsidRPr="008B09D9" w:rsidRDefault="008B09D9" w:rsidP="008B09D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8B09D9"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  <w:t>Parameters &amp; units</w:t>
            </w:r>
            <w:r w:rsidRPr="008B09D9">
              <w:rPr>
                <w:rFonts w:ascii="Calibri" w:eastAsia="Times New Roman" w:hAnsi="Calibri" w:cs="Calibri"/>
                <w:color w:val="000000"/>
                <w:lang w:eastAsia="en-GB"/>
              </w:rPr>
              <w:t>:</w:t>
            </w:r>
          </w:p>
          <w:p w14:paraId="326CC0F9" w14:textId="77777777" w:rsidR="008B09D9" w:rsidRPr="008B09D9" w:rsidRDefault="008B09D9" w:rsidP="008B09D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8B09D9">
              <w:rPr>
                <w:rFonts w:ascii="Calibri" w:eastAsia="Times New Roman" w:hAnsi="Calibri" w:cs="Calibri"/>
                <w:color w:val="2E77B5"/>
                <w:lang w:eastAsia="en-GB"/>
              </w:rPr>
              <w:t>year</w:t>
            </w:r>
          </w:p>
          <w:p w14:paraId="1133D0F9" w14:textId="77777777" w:rsidR="008B09D9" w:rsidRPr="008B09D9" w:rsidRDefault="008B09D9" w:rsidP="008B09D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8B09D9">
              <w:rPr>
                <w:rFonts w:ascii="Calibri" w:eastAsia="Times New Roman" w:hAnsi="Calibri" w:cs="Calibri"/>
                <w:color w:val="2E77B5"/>
                <w:lang w:eastAsia="en-GB"/>
              </w:rPr>
              <w:t>month</w:t>
            </w:r>
          </w:p>
          <w:p w14:paraId="0BE4A2FF" w14:textId="77777777" w:rsidR="008B09D9" w:rsidRPr="008B09D9" w:rsidRDefault="008B09D9" w:rsidP="008B09D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8B09D9">
              <w:rPr>
                <w:rFonts w:ascii="Calibri" w:eastAsia="Times New Roman" w:hAnsi="Calibri" w:cs="Calibri"/>
                <w:color w:val="2E77B5"/>
                <w:lang w:eastAsia="en-GB"/>
              </w:rPr>
              <w:lastRenderedPageBreak/>
              <w:t>date</w:t>
            </w:r>
          </w:p>
          <w:p w14:paraId="5D4DCF80" w14:textId="77777777" w:rsidR="008B09D9" w:rsidRPr="008B09D9" w:rsidRDefault="008B09D9" w:rsidP="008B09D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8B09D9">
              <w:rPr>
                <w:rFonts w:ascii="Calibri" w:eastAsia="Times New Roman" w:hAnsi="Calibri" w:cs="Calibri"/>
                <w:color w:val="2E77B5"/>
                <w:lang w:eastAsia="en-GB"/>
              </w:rPr>
              <w:t>doy</w:t>
            </w:r>
            <w:proofErr w:type="spellEnd"/>
            <w:r w:rsidRPr="008B09D9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: day of the year </w:t>
            </w:r>
          </w:p>
          <w:p w14:paraId="0D1E4A8E" w14:textId="77777777" w:rsidR="008B09D9" w:rsidRPr="008B09D9" w:rsidRDefault="008B09D9" w:rsidP="008B09D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8B09D9">
              <w:rPr>
                <w:rFonts w:ascii="Calibri" w:eastAsia="Times New Roman" w:hAnsi="Calibri" w:cs="Calibri"/>
                <w:color w:val="2E77B5"/>
                <w:lang w:eastAsia="en-GB"/>
              </w:rPr>
              <w:t>treatment</w:t>
            </w:r>
            <w:r w:rsidRPr="008B09D9">
              <w:rPr>
                <w:rFonts w:ascii="Calibri" w:eastAsia="Times New Roman" w:hAnsi="Calibri" w:cs="Calibri"/>
                <w:color w:val="000000"/>
                <w:lang w:eastAsia="en-GB"/>
              </w:rPr>
              <w:t>: FACE CO2 treatment, eCO2 (elevated to + 150 ppm above ambient), aCO2 (ambient CO2), undisturbed (no structure)</w:t>
            </w:r>
          </w:p>
          <w:p w14:paraId="5E1ED006" w14:textId="77777777" w:rsidR="008B09D9" w:rsidRPr="008B09D9" w:rsidRDefault="008B09D9" w:rsidP="008B09D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8B09D9">
              <w:rPr>
                <w:rFonts w:ascii="Calibri" w:eastAsia="Times New Roman" w:hAnsi="Calibri" w:cs="Calibri"/>
                <w:color w:val="2E77B5"/>
                <w:lang w:eastAsia="en-GB"/>
              </w:rPr>
              <w:t>array</w:t>
            </w:r>
            <w:r w:rsidRPr="008B09D9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: </w:t>
            </w:r>
            <w:proofErr w:type="spellStart"/>
            <w:r w:rsidRPr="008B09D9">
              <w:rPr>
                <w:rFonts w:ascii="Calibri" w:eastAsia="Times New Roman" w:hAnsi="Calibri" w:cs="Calibri"/>
                <w:color w:val="000000"/>
                <w:lang w:eastAsia="en-GB"/>
              </w:rPr>
              <w:t>BIFoR</w:t>
            </w:r>
            <w:proofErr w:type="spellEnd"/>
            <w:r w:rsidRPr="008B09D9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 FACE experimental patches</w:t>
            </w:r>
          </w:p>
          <w:p w14:paraId="5F1F56FC" w14:textId="77777777" w:rsidR="008B09D9" w:rsidRPr="008B09D9" w:rsidRDefault="008B09D9" w:rsidP="008B09D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8B09D9">
              <w:rPr>
                <w:rFonts w:ascii="Calibri" w:eastAsia="Times New Roman" w:hAnsi="Calibri" w:cs="Calibri"/>
                <w:color w:val="2E77B5"/>
                <w:lang w:eastAsia="en-GB"/>
              </w:rPr>
              <w:t>SUNALT</w:t>
            </w:r>
            <w:r w:rsidRPr="008B09D9">
              <w:rPr>
                <w:rFonts w:ascii="Calibri" w:eastAsia="Times New Roman" w:hAnsi="Calibri" w:cs="Calibri"/>
                <w:color w:val="000000"/>
                <w:lang w:eastAsia="en-GB"/>
              </w:rPr>
              <w:t>: solar altitude (</w:t>
            </w:r>
            <w:proofErr w:type="spellStart"/>
            <w:r w:rsidRPr="008B09D9">
              <w:rPr>
                <w:rFonts w:ascii="Calibri" w:eastAsia="Times New Roman" w:hAnsi="Calibri" w:cs="Calibri"/>
                <w:color w:val="000000"/>
                <w:lang w:eastAsia="en-GB"/>
              </w:rPr>
              <w:t>deg</w:t>
            </w:r>
            <w:proofErr w:type="spellEnd"/>
            <w:r w:rsidRPr="008B09D9">
              <w:rPr>
                <w:rFonts w:ascii="Calibri" w:eastAsia="Times New Roman" w:hAnsi="Calibri" w:cs="Calibri"/>
                <w:color w:val="000000"/>
                <w:lang w:eastAsia="en-GB"/>
              </w:rPr>
              <w:t>) - Degrees Calculated based on Longitude</w:t>
            </w:r>
          </w:p>
          <w:p w14:paraId="5058F576" w14:textId="77777777" w:rsidR="008B09D9" w:rsidRPr="008B09D9" w:rsidRDefault="008B09D9" w:rsidP="008B09D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8B09D9">
              <w:rPr>
                <w:rFonts w:ascii="Calibri" w:eastAsia="Times New Roman" w:hAnsi="Calibri" w:cs="Calibri"/>
                <w:color w:val="2E77B5"/>
                <w:lang w:eastAsia="en-GB"/>
              </w:rPr>
              <w:t>AZI</w:t>
            </w:r>
            <w:r w:rsidRPr="008B09D9">
              <w:rPr>
                <w:rFonts w:ascii="Calibri" w:eastAsia="Times New Roman" w:hAnsi="Calibri" w:cs="Calibri"/>
                <w:color w:val="000000"/>
                <w:lang w:eastAsia="en-GB"/>
              </w:rPr>
              <w:t>: sun azimuth (</w:t>
            </w:r>
            <w:proofErr w:type="spellStart"/>
            <w:r w:rsidRPr="008B09D9">
              <w:rPr>
                <w:rFonts w:ascii="Calibri" w:eastAsia="Times New Roman" w:hAnsi="Calibri" w:cs="Calibri"/>
                <w:color w:val="000000"/>
                <w:lang w:eastAsia="en-GB"/>
              </w:rPr>
              <w:t>deg</w:t>
            </w:r>
            <w:proofErr w:type="spellEnd"/>
            <w:r w:rsidRPr="008B09D9">
              <w:rPr>
                <w:rFonts w:ascii="Calibri" w:eastAsia="Times New Roman" w:hAnsi="Calibri" w:cs="Calibri"/>
                <w:color w:val="000000"/>
                <w:lang w:eastAsia="en-GB"/>
              </w:rPr>
              <w:t>) - Calculated from Latitude</w:t>
            </w:r>
          </w:p>
          <w:p w14:paraId="7FCD89A1" w14:textId="77777777" w:rsidR="008B09D9" w:rsidRPr="008B09D9" w:rsidRDefault="008B09D9" w:rsidP="008B09D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8B09D9">
              <w:rPr>
                <w:rFonts w:ascii="Calibri" w:eastAsia="Times New Roman" w:hAnsi="Calibri" w:cs="Calibri"/>
                <w:color w:val="2E77B5"/>
                <w:lang w:eastAsia="en-GB"/>
              </w:rPr>
              <w:t>WS</w:t>
            </w:r>
            <w:r w:rsidRPr="008B09D9">
              <w:rPr>
                <w:rFonts w:ascii="Calibri" w:eastAsia="Times New Roman" w:hAnsi="Calibri" w:cs="Calibri"/>
                <w:color w:val="000000"/>
                <w:lang w:eastAsia="en-GB"/>
              </w:rPr>
              <w:t>: wind speed (m/s) - sensor at ~20 m, within the canopy (only in fumigated arrays) [WMT701 by Vaisala (Helsinki, Finland); Range: 0-40 m/s, Resolution: 0.01 m/s; Accuracy: ±0.1 m/s or 2% of reading, whichever is greater]</w:t>
            </w:r>
          </w:p>
          <w:p w14:paraId="0B25D68F" w14:textId="77777777" w:rsidR="008B09D9" w:rsidRPr="008B09D9" w:rsidRDefault="008B09D9" w:rsidP="008B09D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8B09D9">
              <w:rPr>
                <w:rFonts w:ascii="Calibri" w:eastAsia="Times New Roman" w:hAnsi="Calibri" w:cs="Calibri"/>
                <w:color w:val="2E77B5"/>
                <w:lang w:eastAsia="en-GB"/>
              </w:rPr>
              <w:t>WD</w:t>
            </w:r>
            <w:r w:rsidRPr="008B09D9">
              <w:rPr>
                <w:rFonts w:ascii="Calibri" w:eastAsia="Times New Roman" w:hAnsi="Calibri" w:cs="Calibri"/>
                <w:color w:val="000000"/>
                <w:lang w:eastAsia="en-GB"/>
              </w:rPr>
              <w:t>: wind direction (</w:t>
            </w:r>
            <w:proofErr w:type="spellStart"/>
            <w:r w:rsidRPr="008B09D9">
              <w:rPr>
                <w:rFonts w:ascii="Calibri" w:eastAsia="Times New Roman" w:hAnsi="Calibri" w:cs="Calibri"/>
                <w:color w:val="000000"/>
                <w:lang w:eastAsia="en-GB"/>
              </w:rPr>
              <w:t>deg</w:t>
            </w:r>
            <w:proofErr w:type="spellEnd"/>
            <w:r w:rsidRPr="008B09D9">
              <w:rPr>
                <w:rFonts w:ascii="Calibri" w:eastAsia="Times New Roman" w:hAnsi="Calibri" w:cs="Calibri"/>
                <w:color w:val="000000"/>
                <w:lang w:eastAsia="en-GB"/>
              </w:rPr>
              <w:t>) - sensor at ~20 m, within the canopy (only in fumigated arrays)</w:t>
            </w:r>
          </w:p>
          <w:p w14:paraId="45A4E32C" w14:textId="77777777" w:rsidR="008B09D9" w:rsidRPr="008B09D9" w:rsidRDefault="008B09D9" w:rsidP="008B09D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8B09D9">
              <w:rPr>
                <w:rFonts w:ascii="Calibri" w:eastAsia="Times New Roman" w:hAnsi="Calibri" w:cs="Calibri"/>
                <w:color w:val="000000"/>
                <w:lang w:eastAsia="en-GB"/>
              </w:rPr>
              <w:t>[WMT701 by Vaisala (Helsinki, Finland); Range: 0-359°, Resolution: 0.01°; Accuracy: ±2°]</w:t>
            </w:r>
          </w:p>
          <w:p w14:paraId="61ABE3CD" w14:textId="77777777" w:rsidR="008B09D9" w:rsidRPr="008B09D9" w:rsidRDefault="008B09D9" w:rsidP="008B09D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8B09D9">
              <w:rPr>
                <w:rFonts w:ascii="Calibri" w:eastAsia="Times New Roman" w:hAnsi="Calibri" w:cs="Calibri"/>
                <w:color w:val="2E77B5"/>
                <w:lang w:eastAsia="en-GB"/>
              </w:rPr>
              <w:t>air_temp</w:t>
            </w:r>
            <w:proofErr w:type="spellEnd"/>
            <w:r w:rsidRPr="008B09D9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: air temperature (°C) - sensor at ~20 m, within the canopy (in fumigated and control arrays) [107 thermistors by Campbell Scientific (Logan, USA); Range: -35° to +50°C, Tolerance: ±0.2°C (over 0° to 50°C range)] </w:t>
            </w:r>
          </w:p>
          <w:p w14:paraId="1A4F20FE" w14:textId="77777777" w:rsidR="008B09D9" w:rsidRPr="008B09D9" w:rsidRDefault="008B09D9" w:rsidP="008B09D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8B09D9">
              <w:rPr>
                <w:rFonts w:ascii="Calibri" w:eastAsia="Times New Roman" w:hAnsi="Calibri" w:cs="Calibri"/>
                <w:color w:val="2E77B5"/>
                <w:lang w:eastAsia="en-GB"/>
              </w:rPr>
              <w:t>RSOL</w:t>
            </w:r>
            <w:r w:rsidRPr="008B09D9">
              <w:rPr>
                <w:rFonts w:ascii="Calibri" w:eastAsia="Times New Roman" w:hAnsi="Calibri" w:cs="Calibri"/>
                <w:color w:val="000000"/>
                <w:lang w:eastAsia="en-GB"/>
              </w:rPr>
              <w:t>: total solar radiation (W/m2) - sensor at ~25 m, above the canopy (in fumigated and control arrays) [LP02 by Campbell Scientific (Logan, USA); Spectral Range: 285-3000 nm, Maximum Irradiance: 2000 W/m2, Sensitivity: 15 µV/W/m2 (nominal)]</w:t>
            </w:r>
          </w:p>
          <w:p w14:paraId="68B16ADD" w14:textId="77777777" w:rsidR="008B09D9" w:rsidRPr="008B09D9" w:rsidRDefault="008B09D9" w:rsidP="008B09D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8B09D9">
              <w:rPr>
                <w:rFonts w:ascii="Calibri" w:eastAsia="Times New Roman" w:hAnsi="Calibri" w:cs="Calibri"/>
                <w:color w:val="2E77B5"/>
                <w:lang w:eastAsia="en-GB"/>
              </w:rPr>
              <w:t>PVC</w:t>
            </w:r>
            <w:r w:rsidRPr="008B09D9">
              <w:rPr>
                <w:rFonts w:ascii="Calibri" w:eastAsia="Times New Roman" w:hAnsi="Calibri" w:cs="Calibri"/>
                <w:color w:val="000000"/>
                <w:lang w:eastAsia="en-GB"/>
              </w:rPr>
              <w:t>: CO2 demanded valve position Kurz Valve (unitless) - opening of the CO2 valve (engineering parameter)</w:t>
            </w:r>
          </w:p>
          <w:p w14:paraId="795DA222" w14:textId="77777777" w:rsidR="008B09D9" w:rsidRPr="008B09D9" w:rsidRDefault="008B09D9" w:rsidP="008B09D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8B09D9">
              <w:rPr>
                <w:rFonts w:ascii="Calibri" w:eastAsia="Times New Roman" w:hAnsi="Calibri" w:cs="Calibri"/>
                <w:color w:val="2E77B5"/>
                <w:lang w:eastAsia="en-GB"/>
              </w:rPr>
              <w:t>PVR</w:t>
            </w:r>
            <w:r w:rsidRPr="008B09D9">
              <w:rPr>
                <w:rFonts w:ascii="Calibri" w:eastAsia="Times New Roman" w:hAnsi="Calibri" w:cs="Calibri"/>
                <w:color w:val="000000"/>
                <w:lang w:eastAsia="en-GB"/>
              </w:rPr>
              <w:t>: CO2 actual gas flow Kurz (unitless) (engineering parameter)</w:t>
            </w:r>
          </w:p>
          <w:p w14:paraId="1821EA3D" w14:textId="77777777" w:rsidR="008B09D9" w:rsidRPr="008B09D9" w:rsidRDefault="008B09D9" w:rsidP="008B09D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8B09D9">
              <w:rPr>
                <w:rFonts w:ascii="Calibri" w:eastAsia="Times New Roman" w:hAnsi="Calibri" w:cs="Calibri"/>
                <w:color w:val="2E77B5"/>
                <w:lang w:eastAsia="en-GB"/>
              </w:rPr>
              <w:t>CCONT</w:t>
            </w:r>
            <w:r w:rsidRPr="008B09D9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: ambient [CO2] (ppm) (twinned control array) - actual [CO2] in the paired control array </w:t>
            </w:r>
          </w:p>
          <w:p w14:paraId="6823F19C" w14:textId="77777777" w:rsidR="008B09D9" w:rsidRPr="008B09D9" w:rsidRDefault="008B09D9" w:rsidP="008B09D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8B09D9">
              <w:rPr>
                <w:rFonts w:ascii="Calibri" w:eastAsia="Times New Roman" w:hAnsi="Calibri" w:cs="Calibri"/>
                <w:color w:val="2E77B5"/>
                <w:lang w:eastAsia="en-GB"/>
              </w:rPr>
              <w:t>CBASE</w:t>
            </w:r>
            <w:r w:rsidRPr="008B09D9">
              <w:rPr>
                <w:rFonts w:ascii="Calibri" w:eastAsia="Times New Roman" w:hAnsi="Calibri" w:cs="Calibri"/>
                <w:color w:val="000000"/>
                <w:lang w:eastAsia="en-GB"/>
              </w:rPr>
              <w:t>: ambient [CO2] (ppm) (lowest of the three control arrays) - [CO2] in the control plots used as reference to define [CO2] target</w:t>
            </w:r>
          </w:p>
          <w:p w14:paraId="45F8EA81" w14:textId="77777777" w:rsidR="008B09D9" w:rsidRPr="008B09D9" w:rsidRDefault="008B09D9" w:rsidP="008B09D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8B09D9">
              <w:rPr>
                <w:rFonts w:ascii="Calibri" w:eastAsia="Times New Roman" w:hAnsi="Calibri" w:cs="Calibri"/>
                <w:color w:val="2E77B5"/>
                <w:lang w:eastAsia="en-GB"/>
              </w:rPr>
              <w:t>CSET</w:t>
            </w:r>
            <w:r w:rsidRPr="008B09D9">
              <w:rPr>
                <w:rFonts w:ascii="Calibri" w:eastAsia="Times New Roman" w:hAnsi="Calibri" w:cs="Calibri"/>
                <w:color w:val="000000"/>
                <w:lang w:eastAsia="en-GB"/>
              </w:rPr>
              <w:t>: [CO2] setpoint (ppm) - target [CO2] for fumigated arrays, i.e. reference (CBASE) + 150 ppm</w:t>
            </w:r>
          </w:p>
          <w:p w14:paraId="794921DD" w14:textId="77777777" w:rsidR="008B09D9" w:rsidRPr="008B09D9" w:rsidRDefault="008B09D9" w:rsidP="008B09D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8B09D9">
              <w:rPr>
                <w:rFonts w:ascii="Calibri" w:eastAsia="Times New Roman" w:hAnsi="Calibri" w:cs="Calibri"/>
                <w:color w:val="2E77B5"/>
                <w:lang w:eastAsia="en-GB"/>
              </w:rPr>
              <w:t>CGRAB</w:t>
            </w:r>
            <w:r w:rsidRPr="008B09D9">
              <w:rPr>
                <w:rFonts w:ascii="Calibri" w:eastAsia="Times New Roman" w:hAnsi="Calibri" w:cs="Calibri"/>
                <w:color w:val="000000"/>
                <w:lang w:eastAsia="en-GB"/>
              </w:rPr>
              <w:t>: [CO2] 5s average of 1s sampling (ppm), reading at time stamp at 21 meters</w:t>
            </w:r>
          </w:p>
          <w:p w14:paraId="05A514AC" w14:textId="77777777" w:rsidR="008B09D9" w:rsidRPr="008B09D9" w:rsidRDefault="008B09D9" w:rsidP="008B09D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8B09D9">
              <w:rPr>
                <w:rFonts w:ascii="Calibri" w:eastAsia="Times New Roman" w:hAnsi="Calibri" w:cs="Calibri"/>
                <w:color w:val="2E77B5"/>
                <w:lang w:eastAsia="en-GB"/>
              </w:rPr>
              <w:t>C1MIN</w:t>
            </w:r>
            <w:r w:rsidRPr="008B09D9">
              <w:rPr>
                <w:rFonts w:ascii="Calibri" w:eastAsia="Times New Roman" w:hAnsi="Calibri" w:cs="Calibri"/>
                <w:color w:val="000000"/>
                <w:lang w:eastAsia="en-GB"/>
              </w:rPr>
              <w:t>: 1 min average of CGRAB (i.e. [CO2])</w:t>
            </w:r>
          </w:p>
          <w:p w14:paraId="2916C7DA" w14:textId="77777777" w:rsidR="008B09D9" w:rsidRPr="008B09D9" w:rsidRDefault="008B09D9" w:rsidP="008B09D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8B09D9">
              <w:rPr>
                <w:rFonts w:ascii="Calibri" w:eastAsia="Times New Roman" w:hAnsi="Calibri" w:cs="Calibri"/>
                <w:color w:val="2E77B5"/>
                <w:lang w:eastAsia="en-GB"/>
              </w:rPr>
              <w:t>C5MIN</w:t>
            </w:r>
            <w:r w:rsidRPr="008B09D9">
              <w:rPr>
                <w:rFonts w:ascii="Calibri" w:eastAsia="Times New Roman" w:hAnsi="Calibri" w:cs="Calibri"/>
                <w:color w:val="000000"/>
                <w:lang w:eastAsia="en-GB"/>
              </w:rPr>
              <w:t>: 5 min average of CGRAB (i.e. [CO2])</w:t>
            </w:r>
          </w:p>
          <w:p w14:paraId="69FDC6F7" w14:textId="77777777" w:rsidR="008B09D9" w:rsidRPr="008B09D9" w:rsidRDefault="008B09D9" w:rsidP="008B09D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8B09D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 </w:t>
            </w:r>
          </w:p>
          <w:p w14:paraId="47C6EA97" w14:textId="77777777" w:rsidR="008B09D9" w:rsidRPr="008B09D9" w:rsidRDefault="008B09D9" w:rsidP="008B09D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8B09D9">
              <w:rPr>
                <w:rFonts w:ascii="Calibri" w:eastAsia="Times New Roman" w:hAnsi="Calibri" w:cs="Calibri"/>
                <w:color w:val="000000"/>
                <w:lang w:eastAsia="en-GB"/>
              </w:rPr>
              <w:t>Suffix:</w:t>
            </w:r>
          </w:p>
          <w:p w14:paraId="35227C2C" w14:textId="77777777" w:rsidR="008B09D9" w:rsidRPr="008B09D9" w:rsidRDefault="008B09D9" w:rsidP="008B09D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8B09D9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_min: minimum for the selected </w:t>
            </w:r>
            <w:proofErr w:type="gramStart"/>
            <w:r w:rsidRPr="008B09D9">
              <w:rPr>
                <w:rFonts w:ascii="Calibri" w:eastAsia="Times New Roman" w:hAnsi="Calibri" w:cs="Calibri"/>
                <w:color w:val="000000"/>
                <w:lang w:eastAsia="en-GB"/>
              </w:rPr>
              <w:t>time period</w:t>
            </w:r>
            <w:proofErr w:type="gramEnd"/>
          </w:p>
          <w:p w14:paraId="07026B3F" w14:textId="77777777" w:rsidR="008B09D9" w:rsidRPr="008B09D9" w:rsidRDefault="008B09D9" w:rsidP="008B09D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8B09D9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_max: maximum for the selected </w:t>
            </w:r>
            <w:proofErr w:type="gramStart"/>
            <w:r w:rsidRPr="008B09D9">
              <w:rPr>
                <w:rFonts w:ascii="Calibri" w:eastAsia="Times New Roman" w:hAnsi="Calibri" w:cs="Calibri"/>
                <w:color w:val="000000"/>
                <w:lang w:eastAsia="en-GB"/>
              </w:rPr>
              <w:t>time period</w:t>
            </w:r>
            <w:proofErr w:type="gramEnd"/>
          </w:p>
        </w:tc>
      </w:tr>
      <w:tr w:rsidR="008B09D9" w:rsidRPr="008B09D9" w14:paraId="140436F1" w14:textId="77777777" w:rsidTr="008B09D9">
        <w:trPr>
          <w:trHeight w:val="397"/>
          <w:tblCellSpacing w:w="0" w:type="dxa"/>
        </w:trPr>
        <w:tc>
          <w:tcPr>
            <w:tcW w:w="41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8E489A8" w14:textId="77777777" w:rsidR="008B09D9" w:rsidRPr="008B09D9" w:rsidRDefault="008B09D9" w:rsidP="008B09D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8B09D9">
              <w:rPr>
                <w:rFonts w:ascii="Calibri" w:eastAsia="Times New Roman" w:hAnsi="Calibri" w:cs="Calibri"/>
                <w:color w:val="000000"/>
                <w:lang w:eastAsia="en-GB"/>
              </w:rPr>
              <w:lastRenderedPageBreak/>
              <w:t>soil_monitoring</w:t>
            </w:r>
            <w:proofErr w:type="spellEnd"/>
          </w:p>
        </w:tc>
        <w:tc>
          <w:tcPr>
            <w:tcW w:w="49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281D670" w14:textId="77777777" w:rsidR="008B09D9" w:rsidRPr="008B09D9" w:rsidRDefault="008B09D9" w:rsidP="008B09D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8B09D9"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  <w:t xml:space="preserve">Data type: </w:t>
            </w:r>
            <w:r w:rsidRPr="008B09D9">
              <w:rPr>
                <w:rFonts w:ascii="Calibri" w:eastAsia="Times New Roman" w:hAnsi="Calibri" w:cs="Calibri"/>
                <w:color w:val="000000"/>
                <w:lang w:eastAsia="en-GB"/>
              </w:rPr>
              <w:t>soil monitoring parameters from </w:t>
            </w:r>
            <w:proofErr w:type="spellStart"/>
            <w:r w:rsidRPr="008B09D9">
              <w:rPr>
                <w:rFonts w:ascii="Calibri" w:eastAsia="Times New Roman" w:hAnsi="Calibri" w:cs="Calibri"/>
                <w:color w:val="000000"/>
                <w:lang w:eastAsia="en-GB"/>
              </w:rPr>
              <w:t>BIFoR</w:t>
            </w:r>
            <w:proofErr w:type="spellEnd"/>
            <w:r w:rsidRPr="008B09D9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 FACE (e.g. soil moisture and temperature)</w:t>
            </w:r>
          </w:p>
          <w:p w14:paraId="5A0C6073" w14:textId="77777777" w:rsidR="008B09D9" w:rsidRPr="008B09D9" w:rsidRDefault="008B09D9" w:rsidP="008B09D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8B09D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 </w:t>
            </w:r>
          </w:p>
          <w:p w14:paraId="27DD0CD9" w14:textId="77777777" w:rsidR="008B09D9" w:rsidRPr="008B09D9" w:rsidRDefault="008B09D9" w:rsidP="008B09D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8B09D9"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  <w:lastRenderedPageBreak/>
              <w:t>Data owner</w:t>
            </w:r>
            <w:r w:rsidRPr="008B09D9">
              <w:rPr>
                <w:rFonts w:ascii="Calibri" w:eastAsia="Times New Roman" w:hAnsi="Calibri" w:cs="Calibri"/>
                <w:color w:val="000000"/>
                <w:lang w:eastAsia="en-GB"/>
              </w:rPr>
              <w:t>: A.R. MacKenzie</w:t>
            </w:r>
            <w:r w:rsidRPr="008B09D9">
              <w:rPr>
                <w:rFonts w:ascii="Calibri" w:eastAsia="Times New Roman" w:hAnsi="Calibri" w:cs="Calibri"/>
                <w:color w:val="000000"/>
                <w:vertAlign w:val="superscript"/>
                <w:lang w:eastAsia="en-GB"/>
              </w:rPr>
              <w:t>1,2</w:t>
            </w:r>
          </w:p>
          <w:p w14:paraId="664297FA" w14:textId="77777777" w:rsidR="008B09D9" w:rsidRPr="008B09D9" w:rsidRDefault="008B09D9" w:rsidP="008B09D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8B09D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 </w:t>
            </w:r>
          </w:p>
          <w:p w14:paraId="23CD4609" w14:textId="77777777" w:rsidR="008B09D9" w:rsidRPr="008B09D9" w:rsidRDefault="008B09D9" w:rsidP="008B09D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8B09D9"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  <w:t>Data originator</w:t>
            </w:r>
            <w:r w:rsidRPr="008B09D9">
              <w:rPr>
                <w:rFonts w:ascii="Calibri" w:eastAsia="Times New Roman" w:hAnsi="Calibri" w:cs="Calibri"/>
                <w:color w:val="000000"/>
                <w:lang w:eastAsia="en-GB"/>
              </w:rPr>
              <w:t>: S.E. Quick</w:t>
            </w:r>
            <w:r w:rsidRPr="008B09D9">
              <w:rPr>
                <w:rFonts w:ascii="Calibri" w:eastAsia="Times New Roman" w:hAnsi="Calibri" w:cs="Calibri"/>
                <w:color w:val="000000"/>
                <w:vertAlign w:val="superscript"/>
                <w:lang w:eastAsia="en-GB"/>
              </w:rPr>
              <w:t>1,2</w:t>
            </w:r>
            <w:r w:rsidRPr="008B09D9">
              <w:rPr>
                <w:rFonts w:ascii="Calibri" w:eastAsia="Times New Roman" w:hAnsi="Calibri" w:cs="Calibri"/>
                <w:color w:val="000000"/>
                <w:lang w:eastAsia="en-GB"/>
              </w:rPr>
              <w:t>, G. Curioni</w:t>
            </w:r>
            <w:r w:rsidRPr="008B09D9">
              <w:rPr>
                <w:rFonts w:ascii="Calibri" w:eastAsia="Times New Roman" w:hAnsi="Calibri" w:cs="Calibri"/>
                <w:color w:val="000000"/>
                <w:vertAlign w:val="superscript"/>
                <w:lang w:eastAsia="en-GB"/>
              </w:rPr>
              <w:t>1,2</w:t>
            </w:r>
          </w:p>
          <w:p w14:paraId="1504968C" w14:textId="77777777" w:rsidR="008B09D9" w:rsidRPr="008B09D9" w:rsidRDefault="008B09D9" w:rsidP="008B09D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8B09D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 </w:t>
            </w:r>
          </w:p>
          <w:p w14:paraId="6C103314" w14:textId="77777777" w:rsidR="008B09D9" w:rsidRPr="008B09D9" w:rsidRDefault="008B09D9" w:rsidP="008B09D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8B09D9">
              <w:rPr>
                <w:rFonts w:ascii="Calibri" w:eastAsia="Times New Roman" w:hAnsi="Calibri" w:cs="Calibri"/>
                <w:color w:val="000000"/>
                <w:lang w:eastAsia="en-GB"/>
              </w:rPr>
              <w:t>1. Birmingham Institute of Forest Research, University of Birmingham, Birmingham B15 2TT, UK</w:t>
            </w:r>
          </w:p>
          <w:p w14:paraId="44846546" w14:textId="77777777" w:rsidR="008B09D9" w:rsidRPr="008B09D9" w:rsidRDefault="008B09D9" w:rsidP="008B09D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8B09D9">
              <w:rPr>
                <w:rFonts w:ascii="Calibri" w:eastAsia="Times New Roman" w:hAnsi="Calibri" w:cs="Calibri"/>
                <w:color w:val="000000"/>
                <w:lang w:eastAsia="en-GB"/>
              </w:rPr>
              <w:t>2. School of Geography, Earth and Environmental Science, University of Birmingham, Birmingham B15 2TT, UK</w:t>
            </w:r>
          </w:p>
          <w:p w14:paraId="262E148F" w14:textId="77777777" w:rsidR="008B09D9" w:rsidRPr="008B09D9" w:rsidRDefault="008B09D9" w:rsidP="008B09D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8B09D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 </w:t>
            </w:r>
          </w:p>
          <w:p w14:paraId="50D77B87" w14:textId="77777777" w:rsidR="008B09D9" w:rsidRPr="008B09D9" w:rsidRDefault="008B09D9" w:rsidP="008B09D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8B09D9"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  <w:t>Format</w:t>
            </w:r>
            <w:r w:rsidRPr="008B09D9">
              <w:rPr>
                <w:rFonts w:ascii="Calibri" w:eastAsia="Times New Roman" w:hAnsi="Calibri" w:cs="Calibri"/>
                <w:color w:val="000000"/>
                <w:lang w:eastAsia="en-GB"/>
              </w:rPr>
              <w:t>: .zip file containing .csv files</w:t>
            </w:r>
          </w:p>
          <w:p w14:paraId="75AAD21E" w14:textId="77777777" w:rsidR="008B09D9" w:rsidRPr="008B09D9" w:rsidRDefault="008B09D9" w:rsidP="008B09D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8B09D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 </w:t>
            </w:r>
          </w:p>
          <w:p w14:paraId="354BAE34" w14:textId="77777777" w:rsidR="008B09D9" w:rsidRPr="008B09D9" w:rsidRDefault="008B09D9" w:rsidP="008B09D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8B09D9"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  <w:t>Monitoring period</w:t>
            </w:r>
            <w:r w:rsidRPr="008B09D9">
              <w:rPr>
                <w:rFonts w:ascii="Calibri" w:eastAsia="Times New Roman" w:hAnsi="Calibri" w:cs="Calibri"/>
                <w:color w:val="000000"/>
                <w:lang w:eastAsia="en-GB"/>
              </w:rPr>
              <w:t>: 2015 to 2020</w:t>
            </w:r>
          </w:p>
          <w:p w14:paraId="3366CA8C" w14:textId="77777777" w:rsidR="008B09D9" w:rsidRPr="008B09D9" w:rsidRDefault="008B09D9" w:rsidP="008B09D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8B09D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 </w:t>
            </w:r>
          </w:p>
          <w:p w14:paraId="0975258B" w14:textId="77777777" w:rsidR="008B09D9" w:rsidRPr="008B09D9" w:rsidRDefault="008B09D9" w:rsidP="008B09D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8B09D9"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  <w:t>Sampling resolution</w:t>
            </w:r>
            <w:r w:rsidRPr="008B09D9">
              <w:rPr>
                <w:rFonts w:ascii="Calibri" w:eastAsia="Times New Roman" w:hAnsi="Calibri" w:cs="Calibri"/>
                <w:color w:val="000000"/>
                <w:lang w:eastAsia="en-GB"/>
              </w:rPr>
              <w:t>: 1 day</w:t>
            </w:r>
          </w:p>
          <w:p w14:paraId="6E2E0050" w14:textId="77777777" w:rsidR="008B09D9" w:rsidRPr="008B09D9" w:rsidRDefault="008B09D9" w:rsidP="008B09D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8B09D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 </w:t>
            </w:r>
          </w:p>
          <w:p w14:paraId="75CEED74" w14:textId="77777777" w:rsidR="008B09D9" w:rsidRPr="008B09D9" w:rsidRDefault="008B09D9" w:rsidP="008B09D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8B09D9"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  <w:t>Parameters &amp; units</w:t>
            </w:r>
            <w:r w:rsidRPr="008B09D9">
              <w:rPr>
                <w:rFonts w:ascii="Calibri" w:eastAsia="Times New Roman" w:hAnsi="Calibri" w:cs="Calibri"/>
                <w:color w:val="000000"/>
                <w:lang w:eastAsia="en-GB"/>
              </w:rPr>
              <w:t>:</w:t>
            </w:r>
          </w:p>
          <w:p w14:paraId="1E7866AA" w14:textId="77777777" w:rsidR="008B09D9" w:rsidRPr="008B09D9" w:rsidRDefault="008B09D9" w:rsidP="008B09D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8B09D9">
              <w:rPr>
                <w:rFonts w:ascii="Calibri" w:eastAsia="Times New Roman" w:hAnsi="Calibri" w:cs="Calibri"/>
                <w:color w:val="2E77B5"/>
                <w:lang w:eastAsia="en-GB"/>
              </w:rPr>
              <w:t>year</w:t>
            </w:r>
          </w:p>
          <w:p w14:paraId="0C07546A" w14:textId="77777777" w:rsidR="008B09D9" w:rsidRPr="008B09D9" w:rsidRDefault="008B09D9" w:rsidP="008B09D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8B09D9">
              <w:rPr>
                <w:rFonts w:ascii="Calibri" w:eastAsia="Times New Roman" w:hAnsi="Calibri" w:cs="Calibri"/>
                <w:color w:val="2E77B5"/>
                <w:lang w:eastAsia="en-GB"/>
              </w:rPr>
              <w:t>month</w:t>
            </w:r>
          </w:p>
          <w:p w14:paraId="103E1305" w14:textId="77777777" w:rsidR="008B09D9" w:rsidRPr="008B09D9" w:rsidRDefault="008B09D9" w:rsidP="008B09D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8B09D9">
              <w:rPr>
                <w:rFonts w:ascii="Calibri" w:eastAsia="Times New Roman" w:hAnsi="Calibri" w:cs="Calibri"/>
                <w:color w:val="2E77B5"/>
                <w:lang w:eastAsia="en-GB"/>
              </w:rPr>
              <w:t>date</w:t>
            </w:r>
          </w:p>
          <w:p w14:paraId="386C563F" w14:textId="77777777" w:rsidR="008B09D9" w:rsidRPr="008B09D9" w:rsidRDefault="008B09D9" w:rsidP="008B09D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8B09D9">
              <w:rPr>
                <w:rFonts w:ascii="Calibri" w:eastAsia="Times New Roman" w:hAnsi="Calibri" w:cs="Calibri"/>
                <w:color w:val="2E77B5"/>
                <w:lang w:eastAsia="en-GB"/>
              </w:rPr>
              <w:t>doy</w:t>
            </w:r>
            <w:proofErr w:type="spellEnd"/>
            <w:r w:rsidRPr="008B09D9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: day of the year </w:t>
            </w:r>
          </w:p>
          <w:p w14:paraId="2F3587E7" w14:textId="77777777" w:rsidR="008B09D9" w:rsidRPr="008B09D9" w:rsidRDefault="008B09D9" w:rsidP="008B09D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8B09D9">
              <w:rPr>
                <w:rFonts w:ascii="Calibri" w:eastAsia="Times New Roman" w:hAnsi="Calibri" w:cs="Calibri"/>
                <w:color w:val="2E77B5"/>
                <w:lang w:eastAsia="en-GB"/>
              </w:rPr>
              <w:t>treatment</w:t>
            </w:r>
            <w:r w:rsidRPr="008B09D9">
              <w:rPr>
                <w:rFonts w:ascii="Calibri" w:eastAsia="Times New Roman" w:hAnsi="Calibri" w:cs="Calibri"/>
                <w:color w:val="000000"/>
                <w:lang w:eastAsia="en-GB"/>
              </w:rPr>
              <w:t>: FACE CO2 treatment, eCO2 (elevated to + 150 ppm above ambient), aCO2 (ambient CO2), undisturbed (no structure)</w:t>
            </w:r>
          </w:p>
          <w:p w14:paraId="33AB7AAA" w14:textId="77777777" w:rsidR="008B09D9" w:rsidRPr="008B09D9" w:rsidRDefault="008B09D9" w:rsidP="008B09D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8B09D9">
              <w:rPr>
                <w:rFonts w:ascii="Calibri" w:eastAsia="Times New Roman" w:hAnsi="Calibri" w:cs="Calibri"/>
                <w:color w:val="2E77B5"/>
                <w:lang w:eastAsia="en-GB"/>
              </w:rPr>
              <w:t>array</w:t>
            </w:r>
            <w:r w:rsidRPr="008B09D9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: </w:t>
            </w:r>
            <w:proofErr w:type="spellStart"/>
            <w:r w:rsidRPr="008B09D9">
              <w:rPr>
                <w:rFonts w:ascii="Calibri" w:eastAsia="Times New Roman" w:hAnsi="Calibri" w:cs="Calibri"/>
                <w:color w:val="000000"/>
                <w:lang w:eastAsia="en-GB"/>
              </w:rPr>
              <w:t>BIFoR</w:t>
            </w:r>
            <w:proofErr w:type="spellEnd"/>
            <w:r w:rsidRPr="008B09D9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 FACE experimental patches</w:t>
            </w:r>
          </w:p>
          <w:p w14:paraId="548DAC1D" w14:textId="77777777" w:rsidR="008B09D9" w:rsidRPr="008B09D9" w:rsidRDefault="008B09D9" w:rsidP="008B09D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8B09D9">
              <w:rPr>
                <w:rFonts w:ascii="Calibri" w:eastAsia="Times New Roman" w:hAnsi="Calibri" w:cs="Calibri"/>
                <w:color w:val="2E77B5"/>
                <w:lang w:eastAsia="en-GB"/>
              </w:rPr>
              <w:t>BattV</w:t>
            </w:r>
            <w:proofErr w:type="spellEnd"/>
            <w:r w:rsidRPr="008B09D9">
              <w:rPr>
                <w:rFonts w:ascii="Calibri" w:eastAsia="Times New Roman" w:hAnsi="Calibri" w:cs="Calibri"/>
                <w:color w:val="2E77B5"/>
                <w:lang w:eastAsia="en-GB"/>
              </w:rPr>
              <w:t xml:space="preserve">: </w:t>
            </w:r>
            <w:r w:rsidRPr="008B09D9">
              <w:rPr>
                <w:rFonts w:ascii="Calibri" w:eastAsia="Times New Roman" w:hAnsi="Calibri" w:cs="Calibri"/>
                <w:color w:val="000000"/>
                <w:lang w:eastAsia="en-GB"/>
              </w:rPr>
              <w:t>logger battery voltage (V)</w:t>
            </w:r>
          </w:p>
          <w:p w14:paraId="5A10C500" w14:textId="77777777" w:rsidR="008B09D9" w:rsidRPr="008B09D9" w:rsidRDefault="008B09D9" w:rsidP="008B09D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8B09D9">
              <w:rPr>
                <w:rFonts w:ascii="Calibri" w:eastAsia="Times New Roman" w:hAnsi="Calibri" w:cs="Calibri"/>
                <w:color w:val="2E77B5"/>
                <w:lang w:eastAsia="en-GB"/>
              </w:rPr>
              <w:t>vwc</w:t>
            </w:r>
            <w:proofErr w:type="spellEnd"/>
            <w:r w:rsidRPr="008B09D9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: volumetric water content (%v) [CS655 by Campbell Scientific (Logan, USA); Range: 0-100 %v, Accuracy: ±3% (typical with factory VWC model) where solution EC &lt; 10 </w:t>
            </w:r>
            <w:proofErr w:type="spellStart"/>
            <w:r w:rsidRPr="008B09D9">
              <w:rPr>
                <w:rFonts w:ascii="Calibri" w:eastAsia="Times New Roman" w:hAnsi="Calibri" w:cs="Calibri"/>
                <w:color w:val="000000"/>
                <w:lang w:eastAsia="en-GB"/>
              </w:rPr>
              <w:t>dS</w:t>
            </w:r>
            <w:proofErr w:type="spellEnd"/>
            <w:r w:rsidRPr="008B09D9">
              <w:rPr>
                <w:rFonts w:ascii="Calibri" w:eastAsia="Times New Roman" w:hAnsi="Calibri" w:cs="Calibri"/>
                <w:color w:val="000000"/>
                <w:lang w:eastAsia="en-GB"/>
              </w:rPr>
              <w:t>/m, Precision: &lt; 0.05%]</w:t>
            </w:r>
          </w:p>
          <w:p w14:paraId="5062837D" w14:textId="77777777" w:rsidR="008B09D9" w:rsidRPr="008B09D9" w:rsidRDefault="008B09D9" w:rsidP="008B09D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8B09D9">
              <w:rPr>
                <w:rFonts w:ascii="Calibri" w:eastAsia="Times New Roman" w:hAnsi="Calibri" w:cs="Calibri"/>
                <w:color w:val="2E77B5"/>
                <w:lang w:eastAsia="en-GB"/>
              </w:rPr>
              <w:t>Ka</w:t>
            </w:r>
            <w:r w:rsidRPr="008B09D9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: relative dielectric apparent permittivity (unitless) [CS655 by Campbell Scientific (Logan, USA); Range: 1-81, Accuracy: ±(3% of reading + 0.8) from 1 to 40 for solution EC ≤ 8 </w:t>
            </w:r>
            <w:proofErr w:type="spellStart"/>
            <w:r w:rsidRPr="008B09D9">
              <w:rPr>
                <w:rFonts w:ascii="Calibri" w:eastAsia="Times New Roman" w:hAnsi="Calibri" w:cs="Calibri"/>
                <w:color w:val="000000"/>
                <w:lang w:eastAsia="en-GB"/>
              </w:rPr>
              <w:t>dS</w:t>
            </w:r>
            <w:proofErr w:type="spellEnd"/>
            <w:r w:rsidRPr="008B09D9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/m, ±2 (from 40 to 81 for solution EC ≤ 2.8 </w:t>
            </w:r>
            <w:proofErr w:type="spellStart"/>
            <w:r w:rsidRPr="008B09D9">
              <w:rPr>
                <w:rFonts w:ascii="Calibri" w:eastAsia="Times New Roman" w:hAnsi="Calibri" w:cs="Calibri"/>
                <w:color w:val="000000"/>
                <w:lang w:eastAsia="en-GB"/>
              </w:rPr>
              <w:t>dS</w:t>
            </w:r>
            <w:proofErr w:type="spellEnd"/>
            <w:r w:rsidRPr="008B09D9">
              <w:rPr>
                <w:rFonts w:ascii="Calibri" w:eastAsia="Times New Roman" w:hAnsi="Calibri" w:cs="Calibri"/>
                <w:color w:val="000000"/>
                <w:lang w:eastAsia="en-GB"/>
              </w:rPr>
              <w:t>/m), Precision: &lt; 0.02]</w:t>
            </w:r>
          </w:p>
          <w:p w14:paraId="6E5B413A" w14:textId="77777777" w:rsidR="008B09D9" w:rsidRPr="008B09D9" w:rsidRDefault="008B09D9" w:rsidP="008B09D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8B09D9">
              <w:rPr>
                <w:rFonts w:ascii="Calibri" w:eastAsia="Times New Roman" w:hAnsi="Calibri" w:cs="Calibri"/>
                <w:color w:val="2E77B5"/>
                <w:lang w:eastAsia="en-GB"/>
              </w:rPr>
              <w:t>EC</w:t>
            </w:r>
            <w:r w:rsidRPr="008B09D9">
              <w:rPr>
                <w:rFonts w:ascii="Calibri" w:eastAsia="Times New Roman" w:hAnsi="Calibri" w:cs="Calibri"/>
                <w:color w:val="000000"/>
                <w:lang w:eastAsia="en-GB"/>
              </w:rPr>
              <w:t>: bulk electrical conductivity (</w:t>
            </w:r>
            <w:proofErr w:type="spellStart"/>
            <w:r w:rsidRPr="008B09D9">
              <w:rPr>
                <w:rFonts w:ascii="Calibri" w:eastAsia="Times New Roman" w:hAnsi="Calibri" w:cs="Calibri"/>
                <w:color w:val="000000"/>
                <w:lang w:eastAsia="en-GB"/>
              </w:rPr>
              <w:t>dS</w:t>
            </w:r>
            <w:proofErr w:type="spellEnd"/>
            <w:r w:rsidRPr="008B09D9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/m) [CS655 by Campbell Scientific (Logan, USA); Range: 0-8 </w:t>
            </w:r>
            <w:proofErr w:type="spellStart"/>
            <w:r w:rsidRPr="008B09D9">
              <w:rPr>
                <w:rFonts w:ascii="Calibri" w:eastAsia="Times New Roman" w:hAnsi="Calibri" w:cs="Calibri"/>
                <w:color w:val="000000"/>
                <w:lang w:eastAsia="en-GB"/>
              </w:rPr>
              <w:t>dS</w:t>
            </w:r>
            <w:proofErr w:type="spellEnd"/>
            <w:r w:rsidRPr="008B09D9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/m, Accuracy: </w:t>
            </w:r>
            <w:proofErr w:type="gramStart"/>
            <w:r w:rsidRPr="008B09D9">
              <w:rPr>
                <w:rFonts w:ascii="Calibri" w:eastAsia="Times New Roman" w:hAnsi="Calibri" w:cs="Calibri"/>
                <w:color w:val="000000"/>
                <w:lang w:eastAsia="en-GB"/>
              </w:rPr>
              <w:t>±(</w:t>
            </w:r>
            <w:proofErr w:type="gramEnd"/>
            <w:r w:rsidRPr="008B09D9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5% of reading + 0.05 </w:t>
            </w:r>
            <w:proofErr w:type="spellStart"/>
            <w:r w:rsidRPr="008B09D9">
              <w:rPr>
                <w:rFonts w:ascii="Calibri" w:eastAsia="Times New Roman" w:hAnsi="Calibri" w:cs="Calibri"/>
                <w:color w:val="000000"/>
                <w:lang w:eastAsia="en-GB"/>
              </w:rPr>
              <w:t>dS</w:t>
            </w:r>
            <w:proofErr w:type="spellEnd"/>
            <w:r w:rsidRPr="008B09D9">
              <w:rPr>
                <w:rFonts w:ascii="Calibri" w:eastAsia="Times New Roman" w:hAnsi="Calibri" w:cs="Calibri"/>
                <w:color w:val="000000"/>
                <w:lang w:eastAsia="en-GB"/>
              </w:rPr>
              <w:t>/m), Precision: 0.5% of BEC]</w:t>
            </w:r>
          </w:p>
          <w:p w14:paraId="3DE240B6" w14:textId="77777777" w:rsidR="008B09D9" w:rsidRPr="008B09D9" w:rsidRDefault="008B09D9" w:rsidP="008B09D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8B09D9">
              <w:rPr>
                <w:rFonts w:ascii="Calibri" w:eastAsia="Times New Roman" w:hAnsi="Calibri" w:cs="Calibri"/>
                <w:color w:val="2E77B5"/>
                <w:lang w:eastAsia="en-GB"/>
              </w:rPr>
              <w:t>surf_temp</w:t>
            </w:r>
            <w:proofErr w:type="spellEnd"/>
            <w:r w:rsidRPr="008B09D9">
              <w:rPr>
                <w:rFonts w:ascii="Calibri" w:eastAsia="Times New Roman" w:hAnsi="Calibri" w:cs="Calibri"/>
                <w:color w:val="000000"/>
                <w:lang w:eastAsia="en-GB"/>
              </w:rPr>
              <w:t>: surface soil temperature (°C) [CS655 by Campbell Scientific (Logan, USA); Range: -50° to +70°C, Resolution: 0.001°C, Accuracy: ±0.1°C (for typical soil temperatures [0 to 40°C] when probe body is buried in soil, ±0.5°C (for full temperature range), Precision: ±0.02°C]</w:t>
            </w:r>
          </w:p>
          <w:p w14:paraId="2BD95CA9" w14:textId="77777777" w:rsidR="008B09D9" w:rsidRPr="008B09D9" w:rsidRDefault="008B09D9" w:rsidP="008B09D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8B09D9">
              <w:rPr>
                <w:rFonts w:ascii="Calibri" w:eastAsia="Times New Roman" w:hAnsi="Calibri" w:cs="Calibri"/>
                <w:color w:val="2E77B5"/>
                <w:lang w:eastAsia="en-GB"/>
              </w:rPr>
              <w:t>temp</w:t>
            </w:r>
            <w:r w:rsidRPr="008B09D9">
              <w:rPr>
                <w:rFonts w:ascii="Calibri" w:eastAsia="Times New Roman" w:hAnsi="Calibri" w:cs="Calibri"/>
                <w:color w:val="000000"/>
                <w:lang w:eastAsia="en-GB"/>
              </w:rPr>
              <w:t>: soil temperature (°C) [107 thermistors by Campbell Scientific (Logan, USA); Range: -35° to +50°C, Tolerance: ±0.2°C (over 0° to 50°C range)]</w:t>
            </w:r>
          </w:p>
          <w:p w14:paraId="4CC4915E" w14:textId="77777777" w:rsidR="008B09D9" w:rsidRPr="008B09D9" w:rsidRDefault="008B09D9" w:rsidP="008B09D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8B09D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 </w:t>
            </w:r>
          </w:p>
          <w:p w14:paraId="2C09920D" w14:textId="77777777" w:rsidR="008B09D9" w:rsidRPr="008B09D9" w:rsidRDefault="008B09D9" w:rsidP="008B09D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8B09D9">
              <w:rPr>
                <w:rFonts w:ascii="Calibri" w:eastAsia="Times New Roman" w:hAnsi="Calibri" w:cs="Calibri"/>
                <w:color w:val="000000"/>
                <w:lang w:eastAsia="en-GB"/>
              </w:rPr>
              <w:t>Suffix:</w:t>
            </w:r>
          </w:p>
          <w:p w14:paraId="0634BA78" w14:textId="77777777" w:rsidR="008B09D9" w:rsidRPr="008B09D9" w:rsidRDefault="008B09D9" w:rsidP="008B09D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8B09D9">
              <w:rPr>
                <w:rFonts w:ascii="Calibri" w:eastAsia="Times New Roman" w:hAnsi="Calibri" w:cs="Calibri"/>
                <w:color w:val="000000"/>
                <w:lang w:eastAsia="en-GB"/>
              </w:rPr>
              <w:lastRenderedPageBreak/>
              <w:t>_group1, _group2: groups of 3 sensors installed 1m apart</w:t>
            </w:r>
          </w:p>
          <w:p w14:paraId="2FE2347C" w14:textId="77777777" w:rsidR="008B09D9" w:rsidRPr="008B09D9" w:rsidRDefault="008B09D9" w:rsidP="008B09D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8B09D9">
              <w:rPr>
                <w:rFonts w:ascii="Calibri" w:eastAsia="Times New Roman" w:hAnsi="Calibri" w:cs="Calibri"/>
                <w:color w:val="000000"/>
                <w:lang w:eastAsia="en-GB"/>
              </w:rPr>
              <w:t>_10cm, _20cm, _40cm, _60cm, _100cm: temperature sensor depth (cm)</w:t>
            </w:r>
          </w:p>
        </w:tc>
      </w:tr>
      <w:tr w:rsidR="008B09D9" w:rsidRPr="008B09D9" w14:paraId="36EB8235" w14:textId="77777777" w:rsidTr="008B09D9">
        <w:trPr>
          <w:trHeight w:val="397"/>
          <w:tblCellSpacing w:w="0" w:type="dxa"/>
        </w:trPr>
        <w:tc>
          <w:tcPr>
            <w:tcW w:w="41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0BC7061" w14:textId="77777777" w:rsidR="008B09D9" w:rsidRPr="008B09D9" w:rsidRDefault="008B09D9" w:rsidP="008B09D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8B09D9">
              <w:rPr>
                <w:rFonts w:ascii="Calibri" w:eastAsia="Times New Roman" w:hAnsi="Calibri" w:cs="Calibri"/>
                <w:color w:val="000000"/>
                <w:lang w:eastAsia="en-GB"/>
              </w:rPr>
              <w:lastRenderedPageBreak/>
              <w:t>PF_dts_soilmoisture_18-04-12_20-07-07_1m</w:t>
            </w:r>
          </w:p>
        </w:tc>
        <w:tc>
          <w:tcPr>
            <w:tcW w:w="49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82FEEE3" w14:textId="77777777" w:rsidR="008B09D9" w:rsidRPr="008B09D9" w:rsidRDefault="008B09D9" w:rsidP="008B09D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8B09D9"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  <w:t xml:space="preserve">Data type: </w:t>
            </w:r>
            <w:r w:rsidRPr="008B09D9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high resolution soil moisture by active distributed temperature sensing (XT-DTS™ unit and a heat pulse system by </w:t>
            </w:r>
            <w:proofErr w:type="spellStart"/>
            <w:r w:rsidRPr="008B09D9">
              <w:rPr>
                <w:rFonts w:ascii="Calibri" w:eastAsia="Times New Roman" w:hAnsi="Calibri" w:cs="Calibri"/>
                <w:color w:val="000000"/>
                <w:lang w:eastAsia="en-GB"/>
              </w:rPr>
              <w:t>Silixa</w:t>
            </w:r>
            <w:proofErr w:type="spellEnd"/>
            <w:r w:rsidRPr="008B09D9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 Ltd., London, UK) measured in a plantation field adjacent to the </w:t>
            </w:r>
            <w:proofErr w:type="spellStart"/>
            <w:r w:rsidRPr="008B09D9">
              <w:rPr>
                <w:rFonts w:ascii="Calibri" w:eastAsia="Times New Roman" w:hAnsi="Calibri" w:cs="Calibri"/>
                <w:color w:val="000000"/>
                <w:lang w:eastAsia="en-GB"/>
              </w:rPr>
              <w:t>BIFoR</w:t>
            </w:r>
            <w:proofErr w:type="spellEnd"/>
            <w:r w:rsidRPr="008B09D9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 FACE facility</w:t>
            </w:r>
          </w:p>
          <w:p w14:paraId="41EC5667" w14:textId="77777777" w:rsidR="008B09D9" w:rsidRPr="008B09D9" w:rsidRDefault="008B09D9" w:rsidP="008B09D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8B09D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 </w:t>
            </w:r>
          </w:p>
          <w:p w14:paraId="22BB8DDA" w14:textId="77777777" w:rsidR="008B09D9" w:rsidRPr="008B09D9" w:rsidRDefault="008B09D9" w:rsidP="008B09D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8B09D9"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  <w:t>Data owner</w:t>
            </w:r>
            <w:r w:rsidRPr="008B09D9">
              <w:rPr>
                <w:rFonts w:ascii="Calibri" w:eastAsia="Times New Roman" w:hAnsi="Calibri" w:cs="Calibri"/>
                <w:color w:val="000000"/>
                <w:lang w:eastAsia="en-GB"/>
              </w:rPr>
              <w:t>: S. Krause</w:t>
            </w:r>
            <w:r w:rsidRPr="008B09D9">
              <w:rPr>
                <w:rFonts w:ascii="Calibri" w:eastAsia="Times New Roman" w:hAnsi="Calibri" w:cs="Calibri"/>
                <w:color w:val="000000"/>
                <w:vertAlign w:val="superscript"/>
                <w:lang w:eastAsia="en-GB"/>
              </w:rPr>
              <w:t>1,2</w:t>
            </w:r>
          </w:p>
          <w:p w14:paraId="103DB545" w14:textId="77777777" w:rsidR="008B09D9" w:rsidRPr="008B09D9" w:rsidRDefault="008B09D9" w:rsidP="008B09D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8B09D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 </w:t>
            </w:r>
          </w:p>
          <w:p w14:paraId="2A5FE013" w14:textId="77777777" w:rsidR="008B09D9" w:rsidRPr="008B09D9" w:rsidRDefault="008B09D9" w:rsidP="008B09D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8B09D9"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  <w:t>Data originator</w:t>
            </w:r>
            <w:r w:rsidRPr="008B09D9">
              <w:rPr>
                <w:rFonts w:ascii="Calibri" w:eastAsia="Times New Roman" w:hAnsi="Calibri" w:cs="Calibri"/>
                <w:color w:val="000000"/>
                <w:lang w:eastAsia="en-GB"/>
              </w:rPr>
              <w:t>: G. Curioni</w:t>
            </w:r>
            <w:r w:rsidRPr="008B09D9">
              <w:rPr>
                <w:rFonts w:ascii="Calibri" w:eastAsia="Times New Roman" w:hAnsi="Calibri" w:cs="Calibri"/>
                <w:color w:val="000000"/>
                <w:vertAlign w:val="superscript"/>
                <w:lang w:eastAsia="en-GB"/>
              </w:rPr>
              <w:t>1,2</w:t>
            </w:r>
            <w:r w:rsidRPr="008B09D9">
              <w:rPr>
                <w:rFonts w:ascii="Calibri" w:eastAsia="Times New Roman" w:hAnsi="Calibri" w:cs="Calibri"/>
                <w:color w:val="000000"/>
                <w:lang w:eastAsia="en-GB"/>
              </w:rPr>
              <w:t>, F. Ciocca</w:t>
            </w:r>
            <w:r w:rsidRPr="008B09D9">
              <w:rPr>
                <w:rFonts w:ascii="Calibri" w:eastAsia="Times New Roman" w:hAnsi="Calibri" w:cs="Calibri"/>
                <w:color w:val="000000"/>
                <w:vertAlign w:val="superscript"/>
                <w:lang w:eastAsia="en-GB"/>
              </w:rPr>
              <w:t>3</w:t>
            </w:r>
          </w:p>
          <w:p w14:paraId="3B2401BC" w14:textId="77777777" w:rsidR="008B09D9" w:rsidRPr="008B09D9" w:rsidRDefault="008B09D9" w:rsidP="008B09D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8B09D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 </w:t>
            </w:r>
          </w:p>
          <w:p w14:paraId="6F63520D" w14:textId="77777777" w:rsidR="008B09D9" w:rsidRPr="008B09D9" w:rsidRDefault="008B09D9" w:rsidP="008B09D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8B09D9">
              <w:rPr>
                <w:rFonts w:ascii="Calibri" w:eastAsia="Times New Roman" w:hAnsi="Calibri" w:cs="Calibri"/>
                <w:color w:val="000000"/>
                <w:lang w:eastAsia="en-GB"/>
              </w:rPr>
              <w:t>1. Birmingham Institute of Forest Research, University of Birmingham, Birmingham B15 2TT, UK</w:t>
            </w:r>
          </w:p>
          <w:p w14:paraId="504FA4DF" w14:textId="77777777" w:rsidR="008B09D9" w:rsidRPr="008B09D9" w:rsidRDefault="008B09D9" w:rsidP="008B09D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8B09D9">
              <w:rPr>
                <w:rFonts w:ascii="Calibri" w:eastAsia="Times New Roman" w:hAnsi="Calibri" w:cs="Calibri"/>
                <w:color w:val="000000"/>
                <w:lang w:eastAsia="en-GB"/>
              </w:rPr>
              <w:t>2. School of Geography, Earth and Environmental Science, University of Birmingham, Birmingham B15 2TT, UK</w:t>
            </w:r>
          </w:p>
          <w:p w14:paraId="1A74EB70" w14:textId="77777777" w:rsidR="008B09D9" w:rsidRPr="008B09D9" w:rsidRDefault="008B09D9" w:rsidP="008B09D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8B09D9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3. </w:t>
            </w:r>
            <w:proofErr w:type="spellStart"/>
            <w:proofErr w:type="gramStart"/>
            <w:r w:rsidRPr="008B09D9">
              <w:rPr>
                <w:rFonts w:ascii="Calibri" w:eastAsia="Times New Roman" w:hAnsi="Calibri" w:cs="Calibri"/>
                <w:color w:val="000000"/>
                <w:lang w:eastAsia="en-GB"/>
              </w:rPr>
              <w:t>Silixa</w:t>
            </w:r>
            <w:proofErr w:type="spellEnd"/>
            <w:r w:rsidRPr="008B09D9">
              <w:rPr>
                <w:rFonts w:ascii="Calibri" w:eastAsia="Times New Roman" w:hAnsi="Calibri" w:cs="Calibri"/>
                <w:color w:val="000000"/>
                <w:lang w:eastAsia="en-GB"/>
              </w:rPr>
              <w:t>  Ltd.</w:t>
            </w:r>
            <w:proofErr w:type="gramEnd"/>
            <w:r w:rsidRPr="008B09D9">
              <w:rPr>
                <w:rFonts w:ascii="Calibri" w:eastAsia="Times New Roman" w:hAnsi="Calibri" w:cs="Calibri"/>
                <w:color w:val="000000"/>
                <w:lang w:eastAsia="en-GB"/>
              </w:rPr>
              <w:t>, London, WD6 3SN, United Kingdom</w:t>
            </w:r>
          </w:p>
          <w:p w14:paraId="1278D4CC" w14:textId="77777777" w:rsidR="008B09D9" w:rsidRPr="008B09D9" w:rsidRDefault="008B09D9" w:rsidP="008B09D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8B09D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 </w:t>
            </w:r>
          </w:p>
          <w:p w14:paraId="408856EC" w14:textId="77777777" w:rsidR="008B09D9" w:rsidRPr="008B09D9" w:rsidRDefault="008B09D9" w:rsidP="008B09D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8B09D9"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  <w:t>Format</w:t>
            </w:r>
            <w:proofErr w:type="gramStart"/>
            <w:r w:rsidRPr="008B09D9">
              <w:rPr>
                <w:rFonts w:ascii="Calibri" w:eastAsia="Times New Roman" w:hAnsi="Calibri" w:cs="Calibri"/>
                <w:color w:val="000000"/>
                <w:lang w:eastAsia="en-GB"/>
              </w:rPr>
              <w:t>: .</w:t>
            </w:r>
            <w:proofErr w:type="spellStart"/>
            <w:r w:rsidRPr="008B09D9">
              <w:rPr>
                <w:rFonts w:ascii="Calibri" w:eastAsia="Times New Roman" w:hAnsi="Calibri" w:cs="Calibri"/>
                <w:color w:val="000000"/>
                <w:lang w:eastAsia="en-GB"/>
              </w:rPr>
              <w:t>fst</w:t>
            </w:r>
            <w:proofErr w:type="spellEnd"/>
            <w:proofErr w:type="gramEnd"/>
            <w:r w:rsidRPr="008B09D9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 binary format (it can be opened with the statistical software R using the </w:t>
            </w:r>
            <w:proofErr w:type="spellStart"/>
            <w:r w:rsidRPr="008B09D9">
              <w:rPr>
                <w:rFonts w:ascii="Calibri" w:eastAsia="Times New Roman" w:hAnsi="Calibri" w:cs="Calibri"/>
                <w:color w:val="000000"/>
                <w:lang w:eastAsia="en-GB"/>
              </w:rPr>
              <w:t>fst</w:t>
            </w:r>
            <w:proofErr w:type="spellEnd"/>
            <w:r w:rsidRPr="008B09D9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 library, and with the Julia programming language)</w:t>
            </w:r>
          </w:p>
          <w:p w14:paraId="497B7A25" w14:textId="77777777" w:rsidR="008B09D9" w:rsidRPr="008B09D9" w:rsidRDefault="008B09D9" w:rsidP="008B09D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8B09D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 </w:t>
            </w:r>
          </w:p>
          <w:p w14:paraId="2109B230" w14:textId="77777777" w:rsidR="008B09D9" w:rsidRPr="008B09D9" w:rsidRDefault="008B09D9" w:rsidP="008B09D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8B09D9"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  <w:t>Monitoring period</w:t>
            </w:r>
            <w:r w:rsidRPr="008B09D9">
              <w:rPr>
                <w:rFonts w:ascii="Calibri" w:eastAsia="Times New Roman" w:hAnsi="Calibri" w:cs="Calibri"/>
                <w:color w:val="000000"/>
                <w:lang w:eastAsia="en-GB"/>
              </w:rPr>
              <w:t>: 2018 to 2020</w:t>
            </w:r>
          </w:p>
          <w:p w14:paraId="0C059FA0" w14:textId="77777777" w:rsidR="008B09D9" w:rsidRPr="008B09D9" w:rsidRDefault="008B09D9" w:rsidP="008B09D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8B09D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 </w:t>
            </w:r>
          </w:p>
          <w:p w14:paraId="4EC97BD7" w14:textId="77777777" w:rsidR="008B09D9" w:rsidRPr="008B09D9" w:rsidRDefault="008B09D9" w:rsidP="008B09D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8B09D9"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  <w:t>Sampling resolution</w:t>
            </w:r>
            <w:r w:rsidRPr="008B09D9">
              <w:rPr>
                <w:rFonts w:ascii="Calibri" w:eastAsia="Times New Roman" w:hAnsi="Calibri" w:cs="Calibri"/>
                <w:color w:val="000000"/>
                <w:lang w:eastAsia="en-GB"/>
              </w:rPr>
              <w:t>: 6 hours, over space: 1m</w:t>
            </w:r>
          </w:p>
          <w:p w14:paraId="22A0C238" w14:textId="77777777" w:rsidR="008B09D9" w:rsidRPr="008B09D9" w:rsidRDefault="008B09D9" w:rsidP="008B09D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8B09D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 </w:t>
            </w:r>
          </w:p>
          <w:p w14:paraId="0C47B364" w14:textId="77777777" w:rsidR="008B09D9" w:rsidRPr="008B09D9" w:rsidRDefault="008B09D9" w:rsidP="008B09D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8B09D9"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  <w:t>Parameters &amp; units</w:t>
            </w:r>
            <w:r w:rsidRPr="008B09D9">
              <w:rPr>
                <w:rFonts w:ascii="Calibri" w:eastAsia="Times New Roman" w:hAnsi="Calibri" w:cs="Calibri"/>
                <w:color w:val="000000"/>
                <w:lang w:eastAsia="en-GB"/>
              </w:rPr>
              <w:t>:</w:t>
            </w:r>
          </w:p>
          <w:p w14:paraId="35B9BD06" w14:textId="77777777" w:rsidR="008B09D9" w:rsidRPr="008B09D9" w:rsidRDefault="008B09D9" w:rsidP="008B09D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8B09D9">
              <w:rPr>
                <w:rFonts w:ascii="Calibri" w:eastAsia="Times New Roman" w:hAnsi="Calibri" w:cs="Calibri"/>
                <w:color w:val="2E77B5"/>
                <w:lang w:eastAsia="en-GB"/>
              </w:rPr>
              <w:t>time</w:t>
            </w:r>
          </w:p>
          <w:p w14:paraId="319563C6" w14:textId="77777777" w:rsidR="008B09D9" w:rsidRPr="008B09D9" w:rsidRDefault="008B09D9" w:rsidP="008B09D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8B09D9">
              <w:rPr>
                <w:rFonts w:ascii="Calibri" w:eastAsia="Times New Roman" w:hAnsi="Calibri" w:cs="Calibri"/>
                <w:color w:val="2E77B5"/>
                <w:lang w:eastAsia="en-GB"/>
              </w:rPr>
              <w:t>depth</w:t>
            </w:r>
            <w:r w:rsidRPr="008B09D9">
              <w:rPr>
                <w:rFonts w:ascii="Calibri" w:eastAsia="Times New Roman" w:hAnsi="Calibri" w:cs="Calibri"/>
                <w:color w:val="000000"/>
                <w:lang w:eastAsia="en-GB"/>
              </w:rPr>
              <w:t>: depth of the fibre optic cable (m)</w:t>
            </w:r>
          </w:p>
          <w:p w14:paraId="4B217F8A" w14:textId="77777777" w:rsidR="008B09D9" w:rsidRPr="008B09D9" w:rsidRDefault="008B09D9" w:rsidP="008B09D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8B09D9">
              <w:rPr>
                <w:rFonts w:ascii="Calibri" w:eastAsia="Times New Roman" w:hAnsi="Calibri" w:cs="Calibri"/>
                <w:color w:val="2E77B5"/>
                <w:lang w:eastAsia="en-GB"/>
              </w:rPr>
              <w:t>dist</w:t>
            </w:r>
            <w:proofErr w:type="spellEnd"/>
            <w:r w:rsidRPr="008B09D9">
              <w:rPr>
                <w:rFonts w:ascii="Calibri" w:eastAsia="Times New Roman" w:hAnsi="Calibri" w:cs="Calibri"/>
                <w:color w:val="000000"/>
                <w:lang w:eastAsia="en-GB"/>
              </w:rPr>
              <w:t>: distance along the fibre optic cable (m)</w:t>
            </w:r>
          </w:p>
          <w:p w14:paraId="5F26BE74" w14:textId="77777777" w:rsidR="008B09D9" w:rsidRPr="008B09D9" w:rsidRDefault="008B09D9" w:rsidP="008B09D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8B09D9">
              <w:rPr>
                <w:rFonts w:ascii="Calibri" w:eastAsia="Times New Roman" w:hAnsi="Calibri" w:cs="Calibri"/>
                <w:color w:val="2E77B5"/>
                <w:lang w:eastAsia="en-GB"/>
              </w:rPr>
              <w:t>vwc</w:t>
            </w:r>
            <w:proofErr w:type="spellEnd"/>
            <w:r w:rsidRPr="008B09D9">
              <w:rPr>
                <w:rFonts w:ascii="Calibri" w:eastAsia="Times New Roman" w:hAnsi="Calibri" w:cs="Calibri"/>
                <w:color w:val="000000"/>
                <w:lang w:eastAsia="en-GB"/>
              </w:rPr>
              <w:t>: volumetric water content (%v)</w:t>
            </w:r>
          </w:p>
          <w:p w14:paraId="6C654280" w14:textId="77777777" w:rsidR="008B09D9" w:rsidRPr="008B09D9" w:rsidRDefault="008B09D9" w:rsidP="008B09D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8B09D9">
              <w:rPr>
                <w:rFonts w:ascii="Calibri" w:eastAsia="Times New Roman" w:hAnsi="Calibri" w:cs="Calibri"/>
                <w:color w:val="2E77B5"/>
                <w:lang w:eastAsia="en-GB"/>
              </w:rPr>
              <w:t>vwc_sm</w:t>
            </w:r>
            <w:proofErr w:type="spellEnd"/>
            <w:r w:rsidRPr="008B09D9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: smoothed volumetric water content (%v) (smoothing over both </w:t>
            </w:r>
            <w:proofErr w:type="gramStart"/>
            <w:r w:rsidRPr="008B09D9">
              <w:rPr>
                <w:rFonts w:ascii="Calibri" w:eastAsia="Times New Roman" w:hAnsi="Calibri" w:cs="Calibri"/>
                <w:color w:val="000000"/>
                <w:lang w:eastAsia="en-GB"/>
              </w:rPr>
              <w:t>distance</w:t>
            </w:r>
            <w:proofErr w:type="gramEnd"/>
            <w:r w:rsidRPr="008B09D9">
              <w:rPr>
                <w:rFonts w:ascii="Calibri" w:eastAsia="Times New Roman" w:hAnsi="Calibri" w:cs="Calibri"/>
                <w:color w:val="000000"/>
                <w:lang w:eastAsia="en-GB"/>
              </w:rPr>
              <w:t>, using a loess algorithm, and time, using a rolling mean with k=7)</w:t>
            </w:r>
          </w:p>
          <w:p w14:paraId="03B52AF4" w14:textId="77777777" w:rsidR="008B09D9" w:rsidRPr="008B09D9" w:rsidRDefault="008B09D9" w:rsidP="008B09D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8B09D9">
              <w:rPr>
                <w:rFonts w:ascii="Calibri" w:eastAsia="Times New Roman" w:hAnsi="Calibri" w:cs="Calibri"/>
                <w:color w:val="2E77B5"/>
                <w:lang w:eastAsia="en-GB"/>
              </w:rPr>
              <w:t>vwc_der</w:t>
            </w:r>
            <w:proofErr w:type="spellEnd"/>
            <w:r w:rsidRPr="008B09D9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: first derivative of </w:t>
            </w:r>
            <w:proofErr w:type="spellStart"/>
            <w:r w:rsidRPr="008B09D9">
              <w:rPr>
                <w:rFonts w:ascii="Calibri" w:eastAsia="Times New Roman" w:hAnsi="Calibri" w:cs="Calibri"/>
                <w:color w:val="000000"/>
                <w:lang w:eastAsia="en-GB"/>
              </w:rPr>
              <w:t>vwc_sm</w:t>
            </w:r>
            <w:proofErr w:type="spellEnd"/>
            <w:r w:rsidRPr="008B09D9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 (%v)</w:t>
            </w:r>
          </w:p>
          <w:p w14:paraId="583D8F42" w14:textId="77777777" w:rsidR="008B09D9" w:rsidRPr="008B09D9" w:rsidRDefault="008B09D9" w:rsidP="008B09D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8B09D9">
              <w:rPr>
                <w:rFonts w:ascii="Calibri" w:eastAsia="Times New Roman" w:hAnsi="Calibri" w:cs="Calibri"/>
                <w:color w:val="2E77B5"/>
                <w:lang w:eastAsia="en-GB"/>
              </w:rPr>
              <w:t>rect_x_start</w:t>
            </w:r>
            <w:proofErr w:type="spellEnd"/>
            <w:r w:rsidRPr="008B09D9">
              <w:rPr>
                <w:rFonts w:ascii="Calibri" w:eastAsia="Times New Roman" w:hAnsi="Calibri" w:cs="Calibri"/>
                <w:color w:val="000000"/>
                <w:lang w:eastAsia="en-GB"/>
              </w:rPr>
              <w:t>: time parameter for plotting a heatmap (start of rectangles in the x-axis)</w:t>
            </w:r>
          </w:p>
          <w:p w14:paraId="4CADAECB" w14:textId="77777777" w:rsidR="008B09D9" w:rsidRPr="008B09D9" w:rsidRDefault="008B09D9" w:rsidP="008B09D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8B09D9">
              <w:rPr>
                <w:rFonts w:ascii="Calibri" w:eastAsia="Times New Roman" w:hAnsi="Calibri" w:cs="Calibri"/>
                <w:color w:val="2E77B5"/>
                <w:lang w:eastAsia="en-GB"/>
              </w:rPr>
              <w:t>rect_x_end</w:t>
            </w:r>
            <w:proofErr w:type="spellEnd"/>
            <w:r w:rsidRPr="008B09D9">
              <w:rPr>
                <w:rFonts w:ascii="Calibri" w:eastAsia="Times New Roman" w:hAnsi="Calibri" w:cs="Calibri"/>
                <w:color w:val="000000"/>
                <w:lang w:eastAsia="en-GB"/>
              </w:rPr>
              <w:t>: time parameter for plotting a heatmap (end of rectangles on the x-axis)</w:t>
            </w:r>
          </w:p>
          <w:p w14:paraId="3E177717" w14:textId="77777777" w:rsidR="008B09D9" w:rsidRPr="008B09D9" w:rsidRDefault="008B09D9" w:rsidP="008B09D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8B09D9">
              <w:rPr>
                <w:rFonts w:ascii="Calibri" w:eastAsia="Times New Roman" w:hAnsi="Calibri" w:cs="Calibri"/>
                <w:color w:val="2E77B5"/>
                <w:lang w:eastAsia="en-GB"/>
              </w:rPr>
              <w:t>rect_y_start</w:t>
            </w:r>
            <w:proofErr w:type="spellEnd"/>
            <w:r w:rsidRPr="008B09D9">
              <w:rPr>
                <w:rFonts w:ascii="Calibri" w:eastAsia="Times New Roman" w:hAnsi="Calibri" w:cs="Calibri"/>
                <w:color w:val="2E77B5"/>
                <w:lang w:eastAsia="en-GB"/>
              </w:rPr>
              <w:t>: </w:t>
            </w:r>
            <w:r w:rsidRPr="008B09D9">
              <w:rPr>
                <w:rFonts w:ascii="Calibri" w:eastAsia="Times New Roman" w:hAnsi="Calibri" w:cs="Calibri"/>
                <w:color w:val="000000"/>
                <w:lang w:eastAsia="en-GB"/>
              </w:rPr>
              <w:t>distance parameter for plotting a heatmap (start of rectangles on the y-axis)</w:t>
            </w:r>
          </w:p>
          <w:p w14:paraId="254082ED" w14:textId="77777777" w:rsidR="008B09D9" w:rsidRPr="008B09D9" w:rsidRDefault="008B09D9" w:rsidP="008B09D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8B09D9">
              <w:rPr>
                <w:rFonts w:ascii="Calibri" w:eastAsia="Times New Roman" w:hAnsi="Calibri" w:cs="Calibri"/>
                <w:color w:val="2E77B5"/>
                <w:lang w:eastAsia="en-GB"/>
              </w:rPr>
              <w:t>rect_y_end</w:t>
            </w:r>
            <w:proofErr w:type="spellEnd"/>
            <w:r w:rsidRPr="008B09D9">
              <w:rPr>
                <w:rFonts w:ascii="Calibri" w:eastAsia="Times New Roman" w:hAnsi="Calibri" w:cs="Calibri"/>
                <w:color w:val="2E77B5"/>
                <w:lang w:eastAsia="en-GB"/>
              </w:rPr>
              <w:t>: </w:t>
            </w:r>
            <w:r w:rsidRPr="008B09D9">
              <w:rPr>
                <w:rFonts w:ascii="Calibri" w:eastAsia="Times New Roman" w:hAnsi="Calibri" w:cs="Calibri"/>
                <w:color w:val="000000"/>
                <w:lang w:eastAsia="en-GB"/>
              </w:rPr>
              <w:t>distance parameter for plotting a heatmap (end of rectangles on the y-axis)</w:t>
            </w:r>
          </w:p>
        </w:tc>
      </w:tr>
    </w:tbl>
    <w:p w14:paraId="6F64D064" w14:textId="77777777" w:rsidR="008B09D9" w:rsidRPr="008B09D9" w:rsidRDefault="008B09D9" w:rsidP="008B09D9">
      <w:pPr>
        <w:spacing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8B09D9">
        <w:rPr>
          <w:rFonts w:ascii="Times New Roman" w:eastAsia="Times New Roman" w:hAnsi="Times New Roman" w:cs="Times New Roman"/>
          <w:sz w:val="24"/>
          <w:szCs w:val="24"/>
          <w:lang w:eastAsia="en-GB"/>
        </w:rPr>
        <w:t> </w:t>
      </w:r>
    </w:p>
    <w:p w14:paraId="099B80FF" w14:textId="77777777" w:rsidR="008B09D9" w:rsidRPr="008B09D9" w:rsidRDefault="008B09D9" w:rsidP="008B09D9">
      <w:pPr>
        <w:spacing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8B09D9">
        <w:rPr>
          <w:rFonts w:ascii="Calibri" w:eastAsia="Times New Roman" w:hAnsi="Calibri" w:cs="Calibri"/>
          <w:b/>
          <w:bCs/>
          <w:color w:val="000000"/>
          <w:lang w:eastAsia="en-GB"/>
        </w:rPr>
        <w:t>Publications</w:t>
      </w:r>
      <w:r w:rsidRPr="008B09D9">
        <w:rPr>
          <w:rFonts w:ascii="Calibri" w:eastAsia="Times New Roman" w:hAnsi="Calibri" w:cs="Calibri"/>
          <w:color w:val="000000"/>
          <w:lang w:eastAsia="en-GB"/>
        </w:rPr>
        <w:t>: </w:t>
      </w:r>
      <w:proofErr w:type="spellStart"/>
      <w:r w:rsidRPr="008B09D9">
        <w:rPr>
          <w:rFonts w:ascii="Calibri" w:eastAsia="Times New Roman" w:hAnsi="Calibri" w:cs="Calibri"/>
          <w:color w:val="000000"/>
          <w:lang w:eastAsia="en-GB"/>
        </w:rPr>
        <w:t>BIFoR</w:t>
      </w:r>
      <w:proofErr w:type="spellEnd"/>
      <w:r w:rsidRPr="008B09D9">
        <w:rPr>
          <w:rFonts w:ascii="Calibri" w:eastAsia="Times New Roman" w:hAnsi="Calibri" w:cs="Calibri"/>
          <w:color w:val="000000"/>
          <w:lang w:eastAsia="en-GB"/>
        </w:rPr>
        <w:t xml:space="preserve"> FACE: Water-soil-vegetation-atmosphere research in a temperate deciduous forest catchment, including under elevated CO2 [submitted to Hydrological processes]</w:t>
      </w:r>
    </w:p>
    <w:p w14:paraId="711000A3" w14:textId="77777777" w:rsidR="00B617C9" w:rsidRDefault="00B617C9"/>
    <w:sectPr w:rsidR="00B617C9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735289A" w14:textId="77777777" w:rsidR="00AE1B91" w:rsidRDefault="00AE1B91" w:rsidP="008B09D9">
      <w:pPr>
        <w:spacing w:after="0" w:line="240" w:lineRule="auto"/>
      </w:pPr>
      <w:r>
        <w:separator/>
      </w:r>
    </w:p>
  </w:endnote>
  <w:endnote w:type="continuationSeparator" w:id="0">
    <w:p w14:paraId="3CDB23FC" w14:textId="77777777" w:rsidR="00AE1B91" w:rsidRDefault="00AE1B91" w:rsidP="008B09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BB2BEB2" w14:textId="77777777" w:rsidR="008B09D9" w:rsidRDefault="008B09D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75728387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D3D4FF9" w14:textId="15E9F678" w:rsidR="008B09D9" w:rsidRDefault="008B09D9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945B8DA" w14:textId="77777777" w:rsidR="008B09D9" w:rsidRDefault="008B09D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176FFBA" w14:textId="77777777" w:rsidR="008B09D9" w:rsidRDefault="008B09D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0C42EDC" w14:textId="77777777" w:rsidR="00AE1B91" w:rsidRDefault="00AE1B91" w:rsidP="008B09D9">
      <w:pPr>
        <w:spacing w:after="0" w:line="240" w:lineRule="auto"/>
      </w:pPr>
      <w:r>
        <w:separator/>
      </w:r>
    </w:p>
  </w:footnote>
  <w:footnote w:type="continuationSeparator" w:id="0">
    <w:p w14:paraId="5A9C4C75" w14:textId="77777777" w:rsidR="00AE1B91" w:rsidRDefault="00AE1B91" w:rsidP="008B09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9C0FACE" w14:textId="77777777" w:rsidR="008B09D9" w:rsidRDefault="008B09D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97299F1" w14:textId="77777777" w:rsidR="008B09D9" w:rsidRDefault="008B09D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5862CF6" w14:textId="77777777" w:rsidR="008B09D9" w:rsidRDefault="008B09D9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zMzezMLKwtDC2NDZU0lEKTi0uzszPAykwrAUAJex1bCwAAAA="/>
  </w:docVars>
  <w:rsids>
    <w:rsidRoot w:val="008B09D9"/>
    <w:rsid w:val="008B09D9"/>
    <w:rsid w:val="00AE1B91"/>
    <w:rsid w:val="00B617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1848D817"/>
  <w15:chartTrackingRefBased/>
  <w15:docId w15:val="{A292555D-BC0E-4E27-AFA2-4203F4BCC4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B09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B09D9"/>
  </w:style>
  <w:style w:type="paragraph" w:styleId="Footer">
    <w:name w:val="footer"/>
    <w:basedOn w:val="Normal"/>
    <w:link w:val="FooterChar"/>
    <w:uiPriority w:val="99"/>
    <w:unhideWhenUsed/>
    <w:rsid w:val="008B09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B09D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75088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6</Pages>
  <Words>1586</Words>
  <Characters>9042</Characters>
  <Application>Microsoft Office Word</Application>
  <DocSecurity>0</DocSecurity>
  <Lines>75</Lines>
  <Paragraphs>21</Paragraphs>
  <ScaleCrop>false</ScaleCrop>
  <Company/>
  <LinksUpToDate>false</LinksUpToDate>
  <CharactersWithSpaces>106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geliki Andrikopoulou (Library Services)</dc:creator>
  <cp:keywords/>
  <dc:description/>
  <cp:lastModifiedBy>Angeliki Andrikopoulou (Library Services)</cp:lastModifiedBy>
  <cp:revision>1</cp:revision>
  <dcterms:created xsi:type="dcterms:W3CDTF">2021-02-01T15:41:00Z</dcterms:created>
  <dcterms:modified xsi:type="dcterms:W3CDTF">2021-02-01T15:42:00Z</dcterms:modified>
</cp:coreProperties>
</file>